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359B3E" w14:textId="3F24C62D" w:rsidR="0036699C" w:rsidRPr="0036699C" w:rsidRDefault="0036699C" w:rsidP="00726702">
      <w:pPr>
        <w:spacing w:line="360" w:lineRule="auto"/>
        <w:jc w:val="center"/>
        <w:rPr>
          <w:rFonts w:ascii="Times New Roman" w:hAnsi="Times New Roman" w:cs="Times New Roman"/>
          <w:lang w:eastAsia="en-GB"/>
        </w:rPr>
      </w:pPr>
      <w:r w:rsidRPr="0036699C">
        <w:rPr>
          <w:rFonts w:ascii="Times New Roman" w:hAnsi="Times New Roman" w:cs="Times New Roman"/>
          <w:b/>
          <w:bCs/>
          <w:color w:val="000000"/>
          <w:sz w:val="48"/>
          <w:szCs w:val="48"/>
          <w:lang w:eastAsia="en-GB"/>
        </w:rPr>
        <w:t>AUTOMATIC IMAGE ANNOTATION</w:t>
      </w:r>
    </w:p>
    <w:p w14:paraId="54918D5D" w14:textId="77777777" w:rsidR="0036699C" w:rsidRPr="0036699C" w:rsidRDefault="0036699C" w:rsidP="00726702">
      <w:pPr>
        <w:spacing w:after="240" w:line="360" w:lineRule="auto"/>
        <w:rPr>
          <w:rFonts w:ascii="Times New Roman" w:eastAsia="Times New Roman" w:hAnsi="Times New Roman" w:cs="Times New Roman"/>
          <w:lang w:eastAsia="en-GB"/>
        </w:rPr>
      </w:pPr>
    </w:p>
    <w:p w14:paraId="6EE8FB94" w14:textId="77777777" w:rsidR="0036699C" w:rsidRPr="0036699C" w:rsidRDefault="0036699C" w:rsidP="00401F51">
      <w:pPr>
        <w:spacing w:line="360" w:lineRule="auto"/>
        <w:rPr>
          <w:rFonts w:ascii="Times New Roman" w:hAnsi="Times New Roman" w:cs="Times New Roman"/>
          <w:lang w:eastAsia="en-GB"/>
        </w:rPr>
      </w:pPr>
      <w:r w:rsidRPr="0036699C">
        <w:rPr>
          <w:rFonts w:ascii="Times New Roman" w:hAnsi="Times New Roman" w:cs="Times New Roman"/>
          <w:color w:val="000000"/>
          <w:sz w:val="36"/>
          <w:szCs w:val="36"/>
          <w:lang w:eastAsia="en-GB"/>
        </w:rPr>
        <w:t>Enrolment Number</w:t>
      </w:r>
      <w:r w:rsidRPr="0036699C">
        <w:rPr>
          <w:rFonts w:ascii="Times New Roman" w:hAnsi="Times New Roman" w:cs="Times New Roman"/>
          <w:color w:val="000000"/>
          <w:sz w:val="36"/>
          <w:szCs w:val="36"/>
          <w:lang w:eastAsia="en-GB"/>
        </w:rPr>
        <w:tab/>
      </w:r>
      <w:r w:rsidRPr="0036699C">
        <w:rPr>
          <w:rFonts w:ascii="Times New Roman" w:hAnsi="Times New Roman" w:cs="Times New Roman"/>
          <w:color w:val="000000"/>
          <w:sz w:val="36"/>
          <w:szCs w:val="36"/>
          <w:lang w:eastAsia="en-GB"/>
        </w:rPr>
        <w:tab/>
      </w:r>
      <w:r w:rsidRPr="0036699C">
        <w:rPr>
          <w:rFonts w:ascii="Times New Roman" w:hAnsi="Times New Roman" w:cs="Times New Roman"/>
          <w:color w:val="000000"/>
          <w:sz w:val="36"/>
          <w:szCs w:val="36"/>
          <w:lang w:eastAsia="en-GB"/>
        </w:rPr>
        <w:tab/>
      </w:r>
      <w:r w:rsidRPr="0036699C">
        <w:rPr>
          <w:rFonts w:ascii="Times New Roman" w:hAnsi="Times New Roman" w:cs="Times New Roman"/>
          <w:color w:val="000000"/>
          <w:sz w:val="36"/>
          <w:szCs w:val="36"/>
          <w:lang w:eastAsia="en-GB"/>
        </w:rPr>
        <w:tab/>
        <w:t>- 14102235</w:t>
      </w:r>
    </w:p>
    <w:p w14:paraId="7B0851F3" w14:textId="77777777" w:rsidR="0036699C" w:rsidRPr="0036699C" w:rsidRDefault="0036699C" w:rsidP="00401F51">
      <w:pPr>
        <w:spacing w:line="360" w:lineRule="auto"/>
        <w:rPr>
          <w:rFonts w:ascii="Times New Roman" w:hAnsi="Times New Roman" w:cs="Times New Roman"/>
          <w:lang w:eastAsia="en-GB"/>
        </w:rPr>
      </w:pPr>
      <w:r w:rsidRPr="0036699C">
        <w:rPr>
          <w:rFonts w:ascii="Times New Roman" w:hAnsi="Times New Roman" w:cs="Times New Roman"/>
          <w:color w:val="000000"/>
          <w:sz w:val="36"/>
          <w:szCs w:val="36"/>
          <w:lang w:eastAsia="en-GB"/>
        </w:rPr>
        <w:t>Name of the Student</w:t>
      </w:r>
      <w:r w:rsidRPr="0036699C">
        <w:rPr>
          <w:rFonts w:ascii="Times New Roman" w:hAnsi="Times New Roman" w:cs="Times New Roman"/>
          <w:color w:val="000000"/>
          <w:sz w:val="36"/>
          <w:szCs w:val="36"/>
          <w:lang w:eastAsia="en-GB"/>
        </w:rPr>
        <w:tab/>
      </w:r>
      <w:r w:rsidRPr="0036699C">
        <w:rPr>
          <w:rFonts w:ascii="Times New Roman" w:hAnsi="Times New Roman" w:cs="Times New Roman"/>
          <w:color w:val="000000"/>
          <w:sz w:val="36"/>
          <w:szCs w:val="36"/>
          <w:lang w:eastAsia="en-GB"/>
        </w:rPr>
        <w:tab/>
      </w:r>
      <w:r w:rsidRPr="0036699C">
        <w:rPr>
          <w:rFonts w:ascii="Times New Roman" w:hAnsi="Times New Roman" w:cs="Times New Roman"/>
          <w:color w:val="000000"/>
          <w:sz w:val="36"/>
          <w:szCs w:val="36"/>
          <w:lang w:eastAsia="en-GB"/>
        </w:rPr>
        <w:tab/>
        <w:t>- Eshan Gaur</w:t>
      </w:r>
    </w:p>
    <w:p w14:paraId="093CDAC8" w14:textId="77777777" w:rsidR="0036699C" w:rsidRPr="0036699C" w:rsidRDefault="0036699C" w:rsidP="00401F51">
      <w:pPr>
        <w:spacing w:line="360" w:lineRule="auto"/>
        <w:rPr>
          <w:rFonts w:ascii="Times New Roman" w:hAnsi="Times New Roman" w:cs="Times New Roman"/>
          <w:lang w:eastAsia="en-GB"/>
        </w:rPr>
      </w:pPr>
      <w:r w:rsidRPr="0036699C">
        <w:rPr>
          <w:rFonts w:ascii="Times New Roman" w:hAnsi="Times New Roman" w:cs="Times New Roman"/>
          <w:color w:val="000000"/>
          <w:sz w:val="36"/>
          <w:szCs w:val="36"/>
          <w:lang w:eastAsia="en-GB"/>
        </w:rPr>
        <w:t>Name of Supervisor(s)</w:t>
      </w:r>
      <w:r w:rsidRPr="0036699C">
        <w:rPr>
          <w:rFonts w:ascii="Times New Roman" w:hAnsi="Times New Roman" w:cs="Times New Roman"/>
          <w:color w:val="000000"/>
          <w:sz w:val="36"/>
          <w:szCs w:val="36"/>
          <w:lang w:eastAsia="en-GB"/>
        </w:rPr>
        <w:tab/>
      </w:r>
      <w:r w:rsidRPr="0036699C">
        <w:rPr>
          <w:rFonts w:ascii="Times New Roman" w:hAnsi="Times New Roman" w:cs="Times New Roman"/>
          <w:color w:val="000000"/>
          <w:sz w:val="36"/>
          <w:szCs w:val="36"/>
          <w:lang w:eastAsia="en-GB"/>
        </w:rPr>
        <w:tab/>
      </w:r>
      <w:r w:rsidRPr="0036699C">
        <w:rPr>
          <w:rFonts w:ascii="Times New Roman" w:hAnsi="Times New Roman" w:cs="Times New Roman"/>
          <w:color w:val="000000"/>
          <w:sz w:val="36"/>
          <w:szCs w:val="36"/>
          <w:lang w:eastAsia="en-GB"/>
        </w:rPr>
        <w:tab/>
        <w:t>- Dr. Richa Gupta</w:t>
      </w:r>
    </w:p>
    <w:p w14:paraId="7EA1D5BD" w14:textId="77777777" w:rsidR="0036699C" w:rsidRPr="0036699C" w:rsidRDefault="0036699C" w:rsidP="00726702">
      <w:pPr>
        <w:spacing w:after="240" w:line="360" w:lineRule="auto"/>
        <w:rPr>
          <w:rFonts w:ascii="Times New Roman" w:eastAsia="Times New Roman" w:hAnsi="Times New Roman" w:cs="Times New Roman"/>
          <w:lang w:eastAsia="en-GB"/>
        </w:rPr>
      </w:pPr>
    </w:p>
    <w:p w14:paraId="21919E83" w14:textId="566802FA" w:rsidR="0036699C" w:rsidRPr="0036699C" w:rsidRDefault="0036699C" w:rsidP="00726702">
      <w:pPr>
        <w:spacing w:line="360" w:lineRule="auto"/>
        <w:jc w:val="center"/>
        <w:rPr>
          <w:rFonts w:ascii="Times New Roman" w:hAnsi="Times New Roman" w:cs="Times New Roman"/>
          <w:lang w:eastAsia="en-GB"/>
        </w:rPr>
      </w:pPr>
      <w:r w:rsidRPr="0036699C">
        <w:rPr>
          <w:rFonts w:ascii="Times New Roman" w:hAnsi="Times New Roman" w:cs="Times New Roman"/>
          <w:color w:val="000000"/>
          <w:lang w:eastAsia="en-GB"/>
        </w:rPr>
        <w:tab/>
      </w:r>
      <w:r w:rsidRPr="0036699C">
        <w:rPr>
          <w:rFonts w:ascii="Times New Roman" w:hAnsi="Times New Roman" w:cs="Times New Roman"/>
          <w:noProof/>
          <w:color w:val="000000"/>
          <w:sz w:val="22"/>
          <w:szCs w:val="22"/>
          <w:lang w:eastAsia="en-GB"/>
        </w:rPr>
        <w:drawing>
          <wp:inline distT="0" distB="0" distL="0" distR="0" wp14:anchorId="2B332C42" wp14:editId="2E5A39CC">
            <wp:extent cx="2166620" cy="2518410"/>
            <wp:effectExtent l="0" t="0" r="0" b="0"/>
            <wp:docPr id="1" name="Picture 1" descr="ttps://upload.wikimedia.org/wikipedia/en/5/56/Logo-jii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tps://upload.wikimedia.org/wikipedia/en/5/56/Logo-jiit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6620" cy="2518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6699C">
        <w:rPr>
          <w:rFonts w:ascii="Times New Roman" w:hAnsi="Times New Roman" w:cs="Times New Roman"/>
          <w:color w:val="000000"/>
          <w:lang w:eastAsia="en-GB"/>
        </w:rPr>
        <w:tab/>
      </w:r>
      <w:r w:rsidRPr="0036699C">
        <w:rPr>
          <w:rFonts w:ascii="Times New Roman" w:hAnsi="Times New Roman" w:cs="Times New Roman"/>
          <w:color w:val="000000"/>
          <w:lang w:eastAsia="en-GB"/>
        </w:rPr>
        <w:tab/>
      </w:r>
    </w:p>
    <w:p w14:paraId="6A7ABBF6" w14:textId="77777777" w:rsidR="0036699C" w:rsidRPr="0036699C" w:rsidRDefault="0036699C" w:rsidP="00726702">
      <w:pPr>
        <w:spacing w:line="360" w:lineRule="auto"/>
        <w:rPr>
          <w:rFonts w:ascii="Times New Roman" w:eastAsia="Times New Roman" w:hAnsi="Times New Roman" w:cs="Times New Roman"/>
          <w:lang w:eastAsia="en-GB"/>
        </w:rPr>
      </w:pPr>
    </w:p>
    <w:p w14:paraId="0189CB4D" w14:textId="77777777" w:rsidR="0036699C" w:rsidRPr="0036699C" w:rsidRDefault="0036699C" w:rsidP="00726702">
      <w:pPr>
        <w:spacing w:line="360" w:lineRule="auto"/>
        <w:jc w:val="center"/>
        <w:rPr>
          <w:rFonts w:ascii="Times New Roman" w:hAnsi="Times New Roman" w:cs="Times New Roman"/>
          <w:lang w:eastAsia="en-GB"/>
        </w:rPr>
      </w:pPr>
      <w:r w:rsidRPr="0036699C">
        <w:rPr>
          <w:rFonts w:ascii="Times New Roman" w:hAnsi="Times New Roman" w:cs="Times New Roman"/>
          <w:color w:val="000000"/>
          <w:sz w:val="36"/>
          <w:szCs w:val="36"/>
          <w:lang w:eastAsia="en-GB"/>
        </w:rPr>
        <w:t>May 2018</w:t>
      </w:r>
    </w:p>
    <w:p w14:paraId="1E48F0E9" w14:textId="6A2728F0" w:rsidR="0036699C" w:rsidRPr="0036699C" w:rsidRDefault="0036699C" w:rsidP="00726702">
      <w:pPr>
        <w:spacing w:after="240" w:line="360" w:lineRule="auto"/>
        <w:rPr>
          <w:rFonts w:ascii="Times New Roman" w:eastAsia="Times New Roman" w:hAnsi="Times New Roman" w:cs="Times New Roman"/>
          <w:lang w:eastAsia="en-GB"/>
        </w:rPr>
      </w:pPr>
    </w:p>
    <w:p w14:paraId="6F4EED5D" w14:textId="61DCF551" w:rsidR="0036699C" w:rsidRPr="0036699C" w:rsidRDefault="0036699C" w:rsidP="00726702">
      <w:pPr>
        <w:spacing w:line="360" w:lineRule="auto"/>
        <w:jc w:val="center"/>
        <w:rPr>
          <w:rFonts w:ascii="Times New Roman" w:hAnsi="Times New Roman" w:cs="Times New Roman"/>
          <w:lang w:eastAsia="en-GB"/>
        </w:rPr>
      </w:pPr>
      <w:r w:rsidRPr="0036699C">
        <w:rPr>
          <w:rFonts w:ascii="Times New Roman" w:hAnsi="Times New Roman" w:cs="Times New Roman"/>
          <w:color w:val="000000"/>
          <w:sz w:val="32"/>
          <w:szCs w:val="32"/>
          <w:lang w:eastAsia="en-GB"/>
        </w:rPr>
        <w:t xml:space="preserve">Submitted in partial fulfilment of the Degree of </w:t>
      </w:r>
    </w:p>
    <w:p w14:paraId="6E0A465C" w14:textId="075BDC82" w:rsidR="0036699C" w:rsidRPr="00726702" w:rsidRDefault="0036699C" w:rsidP="00726702">
      <w:pPr>
        <w:spacing w:line="360" w:lineRule="auto"/>
        <w:jc w:val="center"/>
        <w:rPr>
          <w:rFonts w:ascii="Times New Roman" w:hAnsi="Times New Roman" w:cs="Times New Roman"/>
          <w:lang w:eastAsia="en-GB"/>
        </w:rPr>
      </w:pPr>
      <w:r w:rsidRPr="0036699C">
        <w:rPr>
          <w:rFonts w:ascii="Times New Roman" w:hAnsi="Times New Roman" w:cs="Times New Roman"/>
          <w:color w:val="000000"/>
          <w:sz w:val="32"/>
          <w:szCs w:val="32"/>
          <w:lang w:eastAsia="en-GB"/>
        </w:rPr>
        <w:t>Bachelor of Technology</w:t>
      </w:r>
    </w:p>
    <w:p w14:paraId="1B3A2D96" w14:textId="77777777" w:rsidR="0036699C" w:rsidRPr="0036699C" w:rsidRDefault="0036699C" w:rsidP="00726702">
      <w:pPr>
        <w:spacing w:after="240" w:line="360" w:lineRule="auto"/>
        <w:rPr>
          <w:rFonts w:ascii="Times New Roman" w:eastAsia="Times New Roman" w:hAnsi="Times New Roman" w:cs="Times New Roman"/>
          <w:lang w:eastAsia="en-GB"/>
        </w:rPr>
      </w:pPr>
    </w:p>
    <w:p w14:paraId="69D7ECC8" w14:textId="77777777" w:rsidR="0036699C" w:rsidRPr="0036699C" w:rsidRDefault="0036699C" w:rsidP="00726702">
      <w:pPr>
        <w:spacing w:line="360" w:lineRule="auto"/>
        <w:jc w:val="center"/>
        <w:rPr>
          <w:rFonts w:ascii="Times New Roman" w:hAnsi="Times New Roman" w:cs="Times New Roman"/>
          <w:lang w:eastAsia="en-GB"/>
        </w:rPr>
      </w:pPr>
      <w:r w:rsidRPr="0036699C">
        <w:rPr>
          <w:rFonts w:ascii="Times New Roman" w:hAnsi="Times New Roman" w:cs="Times New Roman"/>
          <w:color w:val="000000"/>
          <w:sz w:val="32"/>
          <w:szCs w:val="32"/>
          <w:lang w:eastAsia="en-GB"/>
        </w:rPr>
        <w:t>DEPARTMENT OF ELECTRONICS AND COMMUNICATION</w:t>
      </w:r>
    </w:p>
    <w:p w14:paraId="1BA395FE" w14:textId="77777777" w:rsidR="0036699C" w:rsidRPr="0036699C" w:rsidRDefault="0036699C" w:rsidP="00726702">
      <w:pPr>
        <w:spacing w:line="360" w:lineRule="auto"/>
        <w:jc w:val="center"/>
        <w:rPr>
          <w:rFonts w:ascii="Times New Roman" w:hAnsi="Times New Roman" w:cs="Times New Roman"/>
          <w:lang w:eastAsia="en-GB"/>
        </w:rPr>
      </w:pPr>
      <w:r w:rsidRPr="0036699C">
        <w:rPr>
          <w:rFonts w:ascii="Times New Roman" w:hAnsi="Times New Roman" w:cs="Times New Roman"/>
          <w:color w:val="000000"/>
          <w:sz w:val="32"/>
          <w:szCs w:val="32"/>
          <w:lang w:eastAsia="en-GB"/>
        </w:rPr>
        <w:t>JAYPEE INSTITUTE OF INFORMATION TECHNOLOGY, NOIDA</w:t>
      </w:r>
    </w:p>
    <w:p w14:paraId="152B565C" w14:textId="77777777" w:rsidR="0036699C" w:rsidRPr="0036699C" w:rsidRDefault="0036699C" w:rsidP="00726702">
      <w:pPr>
        <w:spacing w:after="240" w:line="360" w:lineRule="auto"/>
        <w:rPr>
          <w:rFonts w:ascii="Times New Roman" w:eastAsia="Times New Roman" w:hAnsi="Times New Roman" w:cs="Times New Roman"/>
          <w:lang w:eastAsia="en-GB"/>
        </w:rPr>
      </w:pPr>
    </w:p>
    <w:p w14:paraId="28B58EA8" w14:textId="4D61B188" w:rsidR="0036699C" w:rsidRPr="00FF268C" w:rsidRDefault="0036699C" w:rsidP="00726702">
      <w:pPr>
        <w:spacing w:line="360" w:lineRule="auto"/>
        <w:jc w:val="center"/>
        <w:rPr>
          <w:rFonts w:ascii="Times New Roman" w:hAnsi="Times New Roman" w:cs="Times New Roman"/>
          <w:sz w:val="32"/>
          <w:szCs w:val="32"/>
          <w:lang w:eastAsia="en-GB"/>
        </w:rPr>
      </w:pPr>
      <w:r w:rsidRPr="00FF268C">
        <w:rPr>
          <w:rFonts w:ascii="Times New Roman" w:hAnsi="Times New Roman" w:cs="Times New Roman"/>
          <w:b/>
          <w:bCs/>
          <w:color w:val="000000"/>
          <w:sz w:val="32"/>
          <w:szCs w:val="32"/>
          <w:lang w:eastAsia="en-GB"/>
        </w:rPr>
        <w:lastRenderedPageBreak/>
        <w:t>(I)</w:t>
      </w:r>
    </w:p>
    <w:p w14:paraId="0D67BE28" w14:textId="4BE30510" w:rsidR="0036699C" w:rsidRPr="002B6A45" w:rsidRDefault="0036699C" w:rsidP="002B6A45">
      <w:pPr>
        <w:spacing w:line="360" w:lineRule="auto"/>
        <w:jc w:val="center"/>
        <w:rPr>
          <w:rFonts w:ascii="Times New Roman" w:hAnsi="Times New Roman" w:cs="Times New Roman"/>
          <w:sz w:val="32"/>
          <w:szCs w:val="32"/>
          <w:lang w:eastAsia="en-GB"/>
        </w:rPr>
      </w:pPr>
      <w:r w:rsidRPr="00FF268C">
        <w:rPr>
          <w:rFonts w:ascii="Times New Roman" w:hAnsi="Times New Roman" w:cs="Times New Roman"/>
          <w:b/>
          <w:bCs/>
          <w:color w:val="000000"/>
          <w:sz w:val="32"/>
          <w:szCs w:val="32"/>
          <w:lang w:eastAsia="en-GB"/>
        </w:rPr>
        <w:t>TABLE OF CONTENTS</w:t>
      </w:r>
    </w:p>
    <w:tbl>
      <w:tblPr>
        <w:tblW w:w="0" w:type="auto"/>
        <w:shd w:val="clear" w:color="auto" w:fill="FFFFFF" w:themeFill="background1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7E0" w:firstRow="1" w:lastRow="1" w:firstColumn="1" w:lastColumn="1" w:noHBand="1" w:noVBand="1"/>
      </w:tblPr>
      <w:tblGrid>
        <w:gridCol w:w="1530"/>
        <w:gridCol w:w="5965"/>
        <w:gridCol w:w="1391"/>
      </w:tblGrid>
      <w:tr w:rsidR="00E804FB" w:rsidRPr="0036699C" w14:paraId="07F990FD" w14:textId="77777777" w:rsidTr="003D51F3">
        <w:trPr>
          <w:cantSplit/>
          <w:trHeight w:hRule="exact" w:val="735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FF6B11D" w14:textId="77777777" w:rsidR="0036699C" w:rsidRPr="006B7D62" w:rsidRDefault="0036699C" w:rsidP="00E804FB">
            <w:pPr>
              <w:spacing w:line="360" w:lineRule="auto"/>
              <w:rPr>
                <w:rFonts w:ascii="Times New Roman" w:hAnsi="Times New Roman" w:cs="Times New Roman"/>
                <w:b/>
                <w:lang w:eastAsia="en-GB"/>
              </w:rPr>
            </w:pPr>
            <w:r w:rsidRPr="006B7D62"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  <w:t>Chapter No.</w:t>
            </w: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5F5824D" w14:textId="77777777" w:rsidR="0036699C" w:rsidRPr="006B7D62" w:rsidRDefault="0036699C" w:rsidP="00E804FB">
            <w:pPr>
              <w:spacing w:line="360" w:lineRule="auto"/>
              <w:rPr>
                <w:rFonts w:ascii="Times New Roman" w:hAnsi="Times New Roman" w:cs="Times New Roman"/>
                <w:b/>
                <w:lang w:eastAsia="en-GB"/>
              </w:rPr>
            </w:pPr>
            <w:r w:rsidRPr="006B7D62"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  <w:t>Topics</w:t>
            </w: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6947282" w14:textId="77777777" w:rsidR="0036699C" w:rsidRPr="006B7D62" w:rsidRDefault="0036699C" w:rsidP="00E804FB">
            <w:pPr>
              <w:spacing w:line="360" w:lineRule="auto"/>
              <w:rPr>
                <w:rFonts w:ascii="Times New Roman" w:hAnsi="Times New Roman" w:cs="Times New Roman"/>
                <w:b/>
                <w:lang w:eastAsia="en-GB"/>
              </w:rPr>
            </w:pPr>
            <w:r w:rsidRPr="006B7D62"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  <w:t>Page No.</w:t>
            </w:r>
          </w:p>
        </w:tc>
      </w:tr>
      <w:tr w:rsidR="00E804FB" w:rsidRPr="0036699C" w14:paraId="3553BEB8" w14:textId="77777777" w:rsidTr="003D51F3">
        <w:trPr>
          <w:cantSplit/>
          <w:trHeight w:hRule="exact" w:val="384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C3BF063" w14:textId="77777777" w:rsidR="0036699C" w:rsidRPr="006B7D62" w:rsidRDefault="0036699C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7281BB76" w14:textId="1E021A7D" w:rsidR="0036699C" w:rsidRPr="006B7D62" w:rsidRDefault="0036699C" w:rsidP="00E804FB">
            <w:pPr>
              <w:spacing w:line="360" w:lineRule="auto"/>
              <w:rPr>
                <w:rFonts w:ascii="Times New Roman" w:hAnsi="Times New Roman" w:cs="Times New Roman"/>
                <w:lang w:eastAsia="en-GB"/>
              </w:rPr>
            </w:pPr>
            <w:r w:rsidRPr="006B7D62">
              <w:rPr>
                <w:rFonts w:ascii="Times New Roman" w:hAnsi="Times New Roman" w:cs="Times New Roman"/>
                <w:color w:val="000000"/>
                <w:lang w:eastAsia="en-GB"/>
              </w:rPr>
              <w:t>Certificate</w:t>
            </w: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7601923A" w14:textId="77777777" w:rsidR="0036699C" w:rsidRPr="006B7D62" w:rsidRDefault="0036699C" w:rsidP="00E804FB">
            <w:pPr>
              <w:spacing w:line="360" w:lineRule="auto"/>
              <w:rPr>
                <w:rFonts w:ascii="Times New Roman" w:hAnsi="Times New Roman" w:cs="Times New Roman"/>
                <w:lang w:eastAsia="en-GB"/>
              </w:rPr>
            </w:pPr>
            <w:r w:rsidRPr="006B7D62">
              <w:rPr>
                <w:rFonts w:ascii="Times New Roman" w:hAnsi="Times New Roman" w:cs="Times New Roman"/>
                <w:color w:val="000000"/>
                <w:lang w:eastAsia="en-GB"/>
              </w:rPr>
              <w:t>II</w:t>
            </w:r>
          </w:p>
        </w:tc>
      </w:tr>
      <w:tr w:rsidR="00E804FB" w:rsidRPr="0036699C" w14:paraId="29FC6019" w14:textId="77777777" w:rsidTr="003D51F3">
        <w:trPr>
          <w:cantSplit/>
          <w:trHeight w:hRule="exact" w:val="384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8C8783A" w14:textId="77777777" w:rsidR="0036699C" w:rsidRPr="006B7D62" w:rsidRDefault="0036699C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DB92BAC" w14:textId="77777777" w:rsidR="0036699C" w:rsidRPr="006B7D62" w:rsidRDefault="0036699C" w:rsidP="00E804FB">
            <w:pPr>
              <w:spacing w:line="360" w:lineRule="auto"/>
              <w:rPr>
                <w:rFonts w:ascii="Times New Roman" w:hAnsi="Times New Roman" w:cs="Times New Roman"/>
                <w:lang w:eastAsia="en-GB"/>
              </w:rPr>
            </w:pPr>
            <w:r w:rsidRPr="006B7D62">
              <w:rPr>
                <w:rFonts w:ascii="Times New Roman" w:hAnsi="Times New Roman" w:cs="Times New Roman"/>
                <w:color w:val="000000"/>
                <w:lang w:eastAsia="en-GB"/>
              </w:rPr>
              <w:t>Acknowledgment</w:t>
            </w: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73CD672F" w14:textId="77777777" w:rsidR="0036699C" w:rsidRPr="006B7D62" w:rsidRDefault="0036699C" w:rsidP="00E804FB">
            <w:pPr>
              <w:spacing w:line="360" w:lineRule="auto"/>
              <w:rPr>
                <w:rFonts w:ascii="Times New Roman" w:hAnsi="Times New Roman" w:cs="Times New Roman"/>
                <w:lang w:eastAsia="en-GB"/>
              </w:rPr>
            </w:pPr>
            <w:r w:rsidRPr="006B7D62">
              <w:rPr>
                <w:rFonts w:ascii="Times New Roman" w:hAnsi="Times New Roman" w:cs="Times New Roman"/>
                <w:color w:val="000000"/>
                <w:lang w:eastAsia="en-GB"/>
              </w:rPr>
              <w:t>III</w:t>
            </w:r>
          </w:p>
        </w:tc>
      </w:tr>
      <w:tr w:rsidR="00E804FB" w:rsidRPr="0036699C" w14:paraId="68BABAA4" w14:textId="77777777" w:rsidTr="003D51F3">
        <w:trPr>
          <w:cantSplit/>
          <w:trHeight w:hRule="exact" w:val="384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1FF79D2" w14:textId="77777777" w:rsidR="0036699C" w:rsidRPr="006B7D62" w:rsidRDefault="0036699C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0F145DB" w14:textId="77777777" w:rsidR="0036699C" w:rsidRPr="006B7D62" w:rsidRDefault="0036699C" w:rsidP="00E804FB">
            <w:pPr>
              <w:spacing w:line="360" w:lineRule="auto"/>
              <w:rPr>
                <w:rFonts w:ascii="Times New Roman" w:hAnsi="Times New Roman" w:cs="Times New Roman"/>
                <w:lang w:eastAsia="en-GB"/>
              </w:rPr>
            </w:pPr>
            <w:r w:rsidRPr="006B7D62">
              <w:rPr>
                <w:rFonts w:ascii="Times New Roman" w:hAnsi="Times New Roman" w:cs="Times New Roman"/>
                <w:color w:val="000000"/>
                <w:lang w:eastAsia="en-GB"/>
              </w:rPr>
              <w:t>Summary</w:t>
            </w: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311B0DC" w14:textId="77777777" w:rsidR="0036699C" w:rsidRPr="006B7D62" w:rsidRDefault="0036699C" w:rsidP="00E804FB">
            <w:pPr>
              <w:spacing w:line="360" w:lineRule="auto"/>
              <w:rPr>
                <w:rFonts w:ascii="Times New Roman" w:hAnsi="Times New Roman" w:cs="Times New Roman"/>
                <w:lang w:eastAsia="en-GB"/>
              </w:rPr>
            </w:pPr>
            <w:r w:rsidRPr="006B7D62">
              <w:rPr>
                <w:rFonts w:ascii="Times New Roman" w:hAnsi="Times New Roman" w:cs="Times New Roman"/>
                <w:color w:val="000000"/>
                <w:lang w:eastAsia="en-GB"/>
              </w:rPr>
              <w:t>IV</w:t>
            </w:r>
          </w:p>
        </w:tc>
      </w:tr>
      <w:tr w:rsidR="00E804FB" w:rsidRPr="0036699C" w14:paraId="30F207D8" w14:textId="77777777" w:rsidTr="003D51F3">
        <w:trPr>
          <w:cantSplit/>
          <w:trHeight w:hRule="exact" w:val="384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E9713CC" w14:textId="77777777" w:rsidR="0036699C" w:rsidRPr="006B7D62" w:rsidRDefault="0036699C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4DF5A5D" w14:textId="77777777" w:rsidR="0036699C" w:rsidRPr="006B7D62" w:rsidRDefault="0036699C" w:rsidP="00E804FB">
            <w:pPr>
              <w:spacing w:line="360" w:lineRule="auto"/>
              <w:rPr>
                <w:rFonts w:ascii="Times New Roman" w:hAnsi="Times New Roman" w:cs="Times New Roman"/>
                <w:lang w:eastAsia="en-GB"/>
              </w:rPr>
            </w:pPr>
            <w:r w:rsidRPr="006B7D62">
              <w:rPr>
                <w:rFonts w:ascii="Times New Roman" w:hAnsi="Times New Roman" w:cs="Times New Roman"/>
                <w:color w:val="000000"/>
                <w:lang w:eastAsia="en-GB"/>
              </w:rPr>
              <w:t>List of figures</w:t>
            </w: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79A9925" w14:textId="77777777" w:rsidR="0036699C" w:rsidRPr="006B7D62" w:rsidRDefault="0036699C" w:rsidP="00E804FB">
            <w:pPr>
              <w:spacing w:line="360" w:lineRule="auto"/>
              <w:rPr>
                <w:rFonts w:ascii="Times New Roman" w:hAnsi="Times New Roman" w:cs="Times New Roman"/>
                <w:lang w:eastAsia="en-GB"/>
              </w:rPr>
            </w:pPr>
            <w:r w:rsidRPr="006B7D62">
              <w:rPr>
                <w:rFonts w:ascii="Times New Roman" w:hAnsi="Times New Roman" w:cs="Times New Roman"/>
                <w:color w:val="000000"/>
                <w:lang w:eastAsia="en-GB"/>
              </w:rPr>
              <w:t>V</w:t>
            </w:r>
          </w:p>
        </w:tc>
      </w:tr>
      <w:tr w:rsidR="00E804FB" w:rsidRPr="0036699C" w14:paraId="4E4CE144" w14:textId="77777777" w:rsidTr="00BC592C">
        <w:trPr>
          <w:cantSplit/>
          <w:trHeight w:hRule="exact" w:val="645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023B66B" w14:textId="77777777" w:rsidR="0036699C" w:rsidRPr="006B7D62" w:rsidRDefault="0036699C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51A159E" w14:textId="77777777" w:rsidR="0036699C" w:rsidRPr="006B7D62" w:rsidRDefault="0036699C" w:rsidP="00E804FB">
            <w:pPr>
              <w:spacing w:line="360" w:lineRule="auto"/>
              <w:rPr>
                <w:rFonts w:ascii="Times New Roman" w:hAnsi="Times New Roman" w:cs="Times New Roman"/>
                <w:lang w:eastAsia="en-GB"/>
              </w:rPr>
            </w:pPr>
            <w:r w:rsidRPr="006B7D62">
              <w:rPr>
                <w:rFonts w:ascii="Times New Roman" w:hAnsi="Times New Roman" w:cs="Times New Roman"/>
                <w:color w:val="000000"/>
                <w:lang w:eastAsia="en-GB"/>
              </w:rPr>
              <w:t>List of tables</w:t>
            </w: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4BC13B5" w14:textId="1174F03C" w:rsidR="0036699C" w:rsidRPr="006B7D62" w:rsidRDefault="0036699C" w:rsidP="00E804FB">
            <w:pPr>
              <w:spacing w:line="360" w:lineRule="auto"/>
              <w:rPr>
                <w:rFonts w:ascii="Times New Roman" w:hAnsi="Times New Roman" w:cs="Times New Roman"/>
                <w:lang w:eastAsia="en-GB"/>
              </w:rPr>
            </w:pPr>
            <w:r w:rsidRPr="006B7D62">
              <w:rPr>
                <w:rFonts w:ascii="Times New Roman" w:hAnsi="Times New Roman" w:cs="Times New Roman"/>
                <w:color w:val="000000"/>
                <w:lang w:eastAsia="en-GB"/>
              </w:rPr>
              <w:t>VI</w:t>
            </w:r>
            <w:r w:rsidR="00A76A30">
              <w:rPr>
                <w:rFonts w:ascii="Times New Roman" w:hAnsi="Times New Roman" w:cs="Times New Roman"/>
                <w:color w:val="000000"/>
                <w:lang w:eastAsia="en-GB"/>
              </w:rPr>
              <w:t>I</w:t>
            </w:r>
          </w:p>
        </w:tc>
      </w:tr>
      <w:tr w:rsidR="00E804FB" w:rsidRPr="0036699C" w14:paraId="59E37D7F" w14:textId="77777777" w:rsidTr="003D51F3">
        <w:trPr>
          <w:cantSplit/>
          <w:trHeight w:hRule="exact" w:val="384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C83DE15" w14:textId="0E656546" w:rsidR="008525CF" w:rsidRPr="006B7D62" w:rsidRDefault="008525CF" w:rsidP="00E804FB">
            <w:pPr>
              <w:spacing w:line="360" w:lineRule="auto"/>
              <w:rPr>
                <w:rFonts w:ascii="Times New Roman" w:eastAsia="Times New Roman" w:hAnsi="Times New Roman" w:cs="Times New Roman"/>
                <w:b/>
                <w:lang w:eastAsia="en-GB"/>
              </w:rPr>
            </w:pPr>
            <w:r w:rsidRPr="006B7D62">
              <w:rPr>
                <w:rFonts w:ascii="Times New Roman" w:eastAsia="Times New Roman" w:hAnsi="Times New Roman" w:cs="Times New Roman"/>
                <w:b/>
                <w:lang w:eastAsia="en-GB"/>
              </w:rPr>
              <w:t xml:space="preserve">Chapter </w:t>
            </w:r>
            <w:r w:rsidR="00DC413A" w:rsidRPr="006B7D62">
              <w:rPr>
                <w:rFonts w:ascii="Times New Roman" w:eastAsia="Times New Roman" w:hAnsi="Times New Roman" w:cs="Times New Roman"/>
                <w:b/>
                <w:lang w:eastAsia="en-GB"/>
              </w:rPr>
              <w:t>1</w:t>
            </w: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EB9F07" w14:textId="3455E81C" w:rsidR="008525CF" w:rsidRPr="006B7D62" w:rsidRDefault="00DC413A" w:rsidP="00E804FB">
            <w:pPr>
              <w:spacing w:line="360" w:lineRule="auto"/>
              <w:rPr>
                <w:rFonts w:ascii="Times New Roman" w:hAnsi="Times New Roman" w:cs="Times New Roman"/>
                <w:b/>
                <w:color w:val="000000"/>
                <w:lang w:eastAsia="en-GB"/>
              </w:rPr>
            </w:pPr>
            <w:r w:rsidRPr="006B7D62"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  <w:t>INTRODUCTION</w:t>
            </w: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F408964" w14:textId="728DE15D" w:rsidR="008525CF" w:rsidRPr="006B7D62" w:rsidRDefault="004A1108" w:rsidP="00E804FB">
            <w:pPr>
              <w:spacing w:line="360" w:lineRule="auto"/>
              <w:rPr>
                <w:rFonts w:ascii="Times New Roman" w:hAnsi="Times New Roman" w:cs="Times New Roman"/>
                <w:color w:val="000000"/>
                <w:lang w:eastAsia="en-GB"/>
              </w:rPr>
            </w:pPr>
            <w:r w:rsidRPr="006B7D62">
              <w:rPr>
                <w:rFonts w:ascii="Times New Roman" w:hAnsi="Times New Roman" w:cs="Times New Roman"/>
                <w:color w:val="000000"/>
                <w:lang w:eastAsia="en-GB"/>
              </w:rPr>
              <w:t>1</w:t>
            </w:r>
          </w:p>
        </w:tc>
      </w:tr>
      <w:tr w:rsidR="00E804FB" w:rsidRPr="0036699C" w14:paraId="2C12B260" w14:textId="77777777" w:rsidTr="00BC592C">
        <w:trPr>
          <w:cantSplit/>
          <w:trHeight w:hRule="exact" w:val="645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11804DF" w14:textId="77777777" w:rsidR="00DC413A" w:rsidRPr="006B7D62" w:rsidRDefault="00DC413A" w:rsidP="00E804FB">
            <w:pPr>
              <w:spacing w:line="360" w:lineRule="auto"/>
              <w:rPr>
                <w:rFonts w:ascii="Times New Roman" w:eastAsia="Times New Roman" w:hAnsi="Times New Roman" w:cs="Times New Roman"/>
                <w:b/>
                <w:lang w:eastAsia="en-GB"/>
              </w:rPr>
            </w:pP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17FAAEA" w14:textId="51BEF0EB" w:rsidR="00DC413A" w:rsidRPr="006B7D62" w:rsidRDefault="00DC413A" w:rsidP="00E804FB">
            <w:pPr>
              <w:spacing w:line="360" w:lineRule="auto"/>
              <w:rPr>
                <w:rFonts w:ascii="Times New Roman" w:hAnsi="Times New Roman" w:cs="Times New Roman"/>
                <w:bCs/>
                <w:color w:val="000000"/>
                <w:lang w:eastAsia="en-GB"/>
              </w:rPr>
            </w:pPr>
            <w:r w:rsidRPr="006B7D62">
              <w:rPr>
                <w:rFonts w:ascii="Times New Roman" w:hAnsi="Times New Roman" w:cs="Times New Roman"/>
                <w:bCs/>
                <w:color w:val="000000"/>
                <w:lang w:eastAsia="en-GB"/>
              </w:rPr>
              <w:t>1.1 The Pre-Processing</w:t>
            </w: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9CCACEC" w14:textId="480BA246" w:rsidR="00DC413A" w:rsidRPr="006B7D62" w:rsidRDefault="004A1108" w:rsidP="00E804FB">
            <w:pPr>
              <w:spacing w:line="360" w:lineRule="auto"/>
              <w:rPr>
                <w:rFonts w:ascii="Times New Roman" w:hAnsi="Times New Roman" w:cs="Times New Roman"/>
                <w:color w:val="000000"/>
                <w:lang w:eastAsia="en-GB"/>
              </w:rPr>
            </w:pPr>
            <w:r w:rsidRPr="006B7D62">
              <w:rPr>
                <w:rFonts w:ascii="Times New Roman" w:hAnsi="Times New Roman" w:cs="Times New Roman"/>
                <w:color w:val="000000"/>
                <w:lang w:eastAsia="en-GB"/>
              </w:rPr>
              <w:t>3</w:t>
            </w:r>
          </w:p>
        </w:tc>
      </w:tr>
      <w:tr w:rsidR="00E804FB" w:rsidRPr="0036699C" w14:paraId="562224EE" w14:textId="77777777" w:rsidTr="003D51F3">
        <w:trPr>
          <w:cantSplit/>
          <w:trHeight w:hRule="exact" w:val="384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766AD7B9" w14:textId="58A723AE" w:rsidR="0036699C" w:rsidRPr="006B7D62" w:rsidRDefault="0036699C" w:rsidP="00E804FB">
            <w:pPr>
              <w:spacing w:line="360" w:lineRule="auto"/>
              <w:rPr>
                <w:rFonts w:ascii="Times New Roman" w:hAnsi="Times New Roman" w:cs="Times New Roman"/>
                <w:lang w:eastAsia="en-GB"/>
              </w:rPr>
            </w:pPr>
            <w:r w:rsidRPr="006B7D62"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  <w:t xml:space="preserve">Chapter </w:t>
            </w:r>
            <w:r w:rsidR="008525CF" w:rsidRPr="006B7D62"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  <w:t>2</w:t>
            </w: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7BE2D53B" w14:textId="0F8BD943" w:rsidR="0036699C" w:rsidRPr="006B7D62" w:rsidRDefault="00DC413A" w:rsidP="00E804FB">
            <w:pPr>
              <w:spacing w:line="360" w:lineRule="auto"/>
              <w:rPr>
                <w:rFonts w:ascii="Times New Roman" w:hAnsi="Times New Roman" w:cs="Times New Roman"/>
                <w:lang w:eastAsia="en-GB"/>
              </w:rPr>
            </w:pPr>
            <w:r w:rsidRPr="006B7D62">
              <w:rPr>
                <w:rFonts w:ascii="Times New Roman" w:hAnsi="Times New Roman" w:cs="Times New Roman"/>
                <w:b/>
                <w:color w:val="000000"/>
                <w:lang w:eastAsia="en-GB"/>
              </w:rPr>
              <w:t>MATLAB 2017b</w:t>
            </w: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81B308B" w14:textId="015D2A14" w:rsidR="0036699C" w:rsidRPr="006B7D62" w:rsidRDefault="004A1108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6B7D62">
              <w:rPr>
                <w:rFonts w:ascii="Times New Roman" w:eastAsia="Times New Roman" w:hAnsi="Times New Roman" w:cs="Times New Roman"/>
                <w:lang w:eastAsia="en-GB"/>
              </w:rPr>
              <w:t>5</w:t>
            </w:r>
          </w:p>
        </w:tc>
      </w:tr>
      <w:tr w:rsidR="00E804FB" w:rsidRPr="0036699C" w14:paraId="491760D8" w14:textId="77777777" w:rsidTr="003D51F3">
        <w:trPr>
          <w:cantSplit/>
          <w:trHeight w:hRule="exact" w:val="384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4C913A4" w14:textId="77777777" w:rsidR="004A1108" w:rsidRPr="006B7D62" w:rsidRDefault="004A1108" w:rsidP="00E804FB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</w:pP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10323CA" w14:textId="27538CC2" w:rsidR="004A1108" w:rsidRPr="006B7D62" w:rsidRDefault="004A1108" w:rsidP="00E804FB">
            <w:pPr>
              <w:spacing w:line="360" w:lineRule="auto"/>
              <w:rPr>
                <w:rFonts w:ascii="Times New Roman" w:hAnsi="Times New Roman" w:cs="Times New Roman"/>
                <w:color w:val="000000"/>
                <w:lang w:eastAsia="en-GB"/>
              </w:rPr>
            </w:pPr>
            <w:r w:rsidRPr="006B7D62">
              <w:rPr>
                <w:rFonts w:ascii="Times New Roman" w:hAnsi="Times New Roman" w:cs="Times New Roman"/>
                <w:color w:val="000000"/>
                <w:lang w:eastAsia="en-GB"/>
              </w:rPr>
              <w:t>2.1 History</w:t>
            </w: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080D279" w14:textId="613989BC" w:rsidR="004A1108" w:rsidRPr="006B7D62" w:rsidRDefault="004A1108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6B7D62">
              <w:rPr>
                <w:rFonts w:ascii="Times New Roman" w:eastAsia="Times New Roman" w:hAnsi="Times New Roman" w:cs="Times New Roman"/>
                <w:lang w:eastAsia="en-GB"/>
              </w:rPr>
              <w:t>5</w:t>
            </w:r>
          </w:p>
        </w:tc>
      </w:tr>
      <w:tr w:rsidR="00E804FB" w:rsidRPr="0036699C" w14:paraId="5B299B57" w14:textId="77777777" w:rsidTr="003D51F3">
        <w:trPr>
          <w:cantSplit/>
          <w:trHeight w:hRule="exact" w:val="384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A02572B" w14:textId="77777777" w:rsidR="004A1108" w:rsidRPr="006B7D62" w:rsidRDefault="004A1108" w:rsidP="00E804FB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</w:pP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6D6B95B" w14:textId="1107B435" w:rsidR="004A1108" w:rsidRPr="006B7D62" w:rsidRDefault="004A1108" w:rsidP="00E804FB">
            <w:pPr>
              <w:spacing w:line="360" w:lineRule="auto"/>
              <w:rPr>
                <w:rFonts w:ascii="Times New Roman" w:hAnsi="Times New Roman" w:cs="Times New Roman"/>
                <w:color w:val="000000"/>
                <w:lang w:eastAsia="en-GB"/>
              </w:rPr>
            </w:pPr>
            <w:r w:rsidRPr="006B7D62">
              <w:rPr>
                <w:rFonts w:ascii="Times New Roman" w:hAnsi="Times New Roman" w:cs="Times New Roman"/>
                <w:color w:val="000000"/>
                <w:lang w:eastAsia="en-GB"/>
              </w:rPr>
              <w:t>2.2 Interface</w:t>
            </w: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6919C65" w14:textId="7765E5F5" w:rsidR="004A1108" w:rsidRPr="006B7D62" w:rsidRDefault="004A1108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6B7D62">
              <w:rPr>
                <w:rFonts w:ascii="Times New Roman" w:eastAsia="Times New Roman" w:hAnsi="Times New Roman" w:cs="Times New Roman"/>
                <w:lang w:eastAsia="en-GB"/>
              </w:rPr>
              <w:t>6</w:t>
            </w:r>
          </w:p>
        </w:tc>
      </w:tr>
      <w:tr w:rsidR="00E804FB" w:rsidRPr="0036699C" w14:paraId="336576C0" w14:textId="77777777" w:rsidTr="003D51F3">
        <w:trPr>
          <w:cantSplit/>
          <w:trHeight w:hRule="exact" w:val="384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1F76960" w14:textId="77777777" w:rsidR="004A1108" w:rsidRPr="006B7D62" w:rsidRDefault="004A1108" w:rsidP="00E804FB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</w:pP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B9248E9" w14:textId="38549F7B" w:rsidR="004A1108" w:rsidRPr="006B7D62" w:rsidRDefault="004A1108" w:rsidP="00E804FB">
            <w:pPr>
              <w:spacing w:line="360" w:lineRule="auto"/>
              <w:rPr>
                <w:rFonts w:ascii="Times New Roman" w:hAnsi="Times New Roman" w:cs="Times New Roman"/>
                <w:color w:val="000000"/>
                <w:lang w:eastAsia="en-GB"/>
              </w:rPr>
            </w:pPr>
            <w:r w:rsidRPr="006B7D62">
              <w:rPr>
                <w:rFonts w:ascii="Times New Roman" w:hAnsi="Times New Roman" w:cs="Times New Roman"/>
                <w:color w:val="000000"/>
                <w:lang w:eastAsia="en-GB"/>
              </w:rPr>
              <w:t>2.3 Syntax</w:t>
            </w: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60405F6" w14:textId="29CD416C" w:rsidR="004A1108" w:rsidRPr="006B7D62" w:rsidRDefault="004A1108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6B7D62">
              <w:rPr>
                <w:rFonts w:ascii="Times New Roman" w:eastAsia="Times New Roman" w:hAnsi="Times New Roman" w:cs="Times New Roman"/>
                <w:lang w:eastAsia="en-GB"/>
              </w:rPr>
              <w:t>7</w:t>
            </w:r>
          </w:p>
        </w:tc>
      </w:tr>
      <w:tr w:rsidR="00E804FB" w:rsidRPr="0036699C" w14:paraId="53C47C22" w14:textId="77777777" w:rsidTr="003D51F3">
        <w:trPr>
          <w:cantSplit/>
          <w:trHeight w:hRule="exact" w:val="384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3AE43A4" w14:textId="77777777" w:rsidR="004A1108" w:rsidRPr="006B7D62" w:rsidRDefault="004A1108" w:rsidP="00E804FB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</w:pP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F65ED53" w14:textId="02D018F3" w:rsidR="004A1108" w:rsidRPr="006B7D62" w:rsidRDefault="003135CF" w:rsidP="00E804FB">
            <w:pPr>
              <w:spacing w:line="360" w:lineRule="auto"/>
              <w:rPr>
                <w:rFonts w:ascii="Times New Roman" w:hAnsi="Times New Roman" w:cs="Times New Roman"/>
                <w:color w:val="000000"/>
                <w:lang w:eastAsia="en-GB"/>
              </w:rPr>
            </w:pPr>
            <w:r>
              <w:rPr>
                <w:rFonts w:ascii="Times New Roman" w:hAnsi="Times New Roman" w:cs="Times New Roman"/>
                <w:color w:val="000000"/>
                <w:lang w:eastAsia="en-GB"/>
              </w:rPr>
              <w:t xml:space="preserve">   </w:t>
            </w:r>
            <w:r w:rsidR="004A1108" w:rsidRPr="006B7D62">
              <w:rPr>
                <w:rFonts w:ascii="Times New Roman" w:hAnsi="Times New Roman" w:cs="Times New Roman"/>
                <w:color w:val="000000"/>
                <w:lang w:eastAsia="en-GB"/>
              </w:rPr>
              <w:t>2.3.1 Variables</w:t>
            </w: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44E8803" w14:textId="4253930B" w:rsidR="004A1108" w:rsidRPr="006B7D62" w:rsidRDefault="004A1108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6B7D62">
              <w:rPr>
                <w:rFonts w:ascii="Times New Roman" w:eastAsia="Times New Roman" w:hAnsi="Times New Roman" w:cs="Times New Roman"/>
                <w:lang w:eastAsia="en-GB"/>
              </w:rPr>
              <w:t>7</w:t>
            </w:r>
          </w:p>
        </w:tc>
      </w:tr>
      <w:tr w:rsidR="00E804FB" w:rsidRPr="0036699C" w14:paraId="24486142" w14:textId="77777777" w:rsidTr="003D51F3">
        <w:trPr>
          <w:cantSplit/>
          <w:trHeight w:hRule="exact" w:val="384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EBAD97B" w14:textId="77777777" w:rsidR="004A1108" w:rsidRPr="006B7D62" w:rsidRDefault="004A1108" w:rsidP="00E804FB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</w:pP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1364670" w14:textId="0FD52AE2" w:rsidR="004A1108" w:rsidRPr="006B7D62" w:rsidRDefault="003135CF" w:rsidP="00E804FB">
            <w:pPr>
              <w:spacing w:line="360" w:lineRule="auto"/>
              <w:rPr>
                <w:rFonts w:ascii="Times New Roman" w:hAnsi="Times New Roman" w:cs="Times New Roman"/>
                <w:color w:val="000000"/>
                <w:lang w:eastAsia="en-GB"/>
              </w:rPr>
            </w:pPr>
            <w:r>
              <w:rPr>
                <w:rFonts w:ascii="Times New Roman" w:hAnsi="Times New Roman" w:cs="Times New Roman"/>
                <w:color w:val="000000"/>
                <w:lang w:eastAsia="en-GB"/>
              </w:rPr>
              <w:t xml:space="preserve">   </w:t>
            </w:r>
            <w:r w:rsidR="004A1108" w:rsidRPr="006B7D62">
              <w:rPr>
                <w:rFonts w:ascii="Times New Roman" w:hAnsi="Times New Roman" w:cs="Times New Roman"/>
                <w:color w:val="000000"/>
                <w:lang w:eastAsia="en-GB"/>
              </w:rPr>
              <w:t>2.3.2 Vectors and Matrices</w:t>
            </w: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A38E8D0" w14:textId="25BF5F74" w:rsidR="004A1108" w:rsidRPr="006B7D62" w:rsidRDefault="004A1108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6B7D62">
              <w:rPr>
                <w:rFonts w:ascii="Times New Roman" w:eastAsia="Times New Roman" w:hAnsi="Times New Roman" w:cs="Times New Roman"/>
                <w:lang w:eastAsia="en-GB"/>
              </w:rPr>
              <w:t>7</w:t>
            </w:r>
          </w:p>
        </w:tc>
      </w:tr>
      <w:tr w:rsidR="00E804FB" w:rsidRPr="0036699C" w14:paraId="6665DCF5" w14:textId="77777777" w:rsidTr="003D51F3">
        <w:trPr>
          <w:cantSplit/>
          <w:trHeight w:hRule="exact" w:val="384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3F9981F" w14:textId="77777777" w:rsidR="004A1108" w:rsidRPr="006B7D62" w:rsidRDefault="004A1108" w:rsidP="00E804FB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</w:pP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94DD36C" w14:textId="0E136BB1" w:rsidR="004A1108" w:rsidRPr="006B7D62" w:rsidRDefault="003135CF" w:rsidP="00E804FB">
            <w:pPr>
              <w:spacing w:line="360" w:lineRule="auto"/>
              <w:rPr>
                <w:rFonts w:ascii="Times New Roman" w:hAnsi="Times New Roman" w:cs="Times New Roman"/>
                <w:color w:val="000000"/>
                <w:lang w:eastAsia="en-GB"/>
              </w:rPr>
            </w:pPr>
            <w:r>
              <w:rPr>
                <w:rFonts w:ascii="Times New Roman" w:hAnsi="Times New Roman" w:cs="Times New Roman"/>
                <w:color w:val="000000"/>
                <w:lang w:eastAsia="en-GB"/>
              </w:rPr>
              <w:t xml:space="preserve">   </w:t>
            </w:r>
            <w:r w:rsidR="004A1108" w:rsidRPr="006B7D62">
              <w:rPr>
                <w:rFonts w:ascii="Times New Roman" w:hAnsi="Times New Roman" w:cs="Times New Roman"/>
                <w:color w:val="000000"/>
                <w:lang w:eastAsia="en-GB"/>
              </w:rPr>
              <w:t>2.3.3 Structures</w:t>
            </w: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9B4C13C" w14:textId="45A59409" w:rsidR="004A1108" w:rsidRPr="006B7D62" w:rsidRDefault="004A1108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6B7D62">
              <w:rPr>
                <w:rFonts w:ascii="Times New Roman" w:eastAsia="Times New Roman" w:hAnsi="Times New Roman" w:cs="Times New Roman"/>
                <w:lang w:eastAsia="en-GB"/>
              </w:rPr>
              <w:t>8</w:t>
            </w:r>
          </w:p>
        </w:tc>
      </w:tr>
      <w:tr w:rsidR="00E804FB" w:rsidRPr="0036699C" w14:paraId="67F342BF" w14:textId="77777777" w:rsidTr="003D51F3">
        <w:trPr>
          <w:cantSplit/>
          <w:trHeight w:hRule="exact" w:val="384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785BA6" w14:textId="77777777" w:rsidR="004A1108" w:rsidRPr="006B7D62" w:rsidRDefault="004A1108" w:rsidP="00E804FB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</w:pP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660A0D6" w14:textId="6F5F37AD" w:rsidR="004A1108" w:rsidRPr="006B7D62" w:rsidRDefault="003135CF" w:rsidP="00E804FB">
            <w:pPr>
              <w:spacing w:line="360" w:lineRule="auto"/>
              <w:rPr>
                <w:rFonts w:ascii="Times New Roman" w:hAnsi="Times New Roman" w:cs="Times New Roman"/>
                <w:color w:val="000000"/>
                <w:lang w:eastAsia="en-GB"/>
              </w:rPr>
            </w:pPr>
            <w:r>
              <w:rPr>
                <w:rFonts w:ascii="Times New Roman" w:hAnsi="Times New Roman" w:cs="Times New Roman"/>
                <w:color w:val="000000"/>
                <w:lang w:eastAsia="en-GB"/>
              </w:rPr>
              <w:t xml:space="preserve">   </w:t>
            </w:r>
            <w:r w:rsidR="004A1108" w:rsidRPr="006B7D62">
              <w:rPr>
                <w:rFonts w:ascii="Times New Roman" w:hAnsi="Times New Roman" w:cs="Times New Roman"/>
                <w:color w:val="000000"/>
                <w:lang w:eastAsia="en-GB"/>
              </w:rPr>
              <w:t>2.3.4 Functions</w:t>
            </w: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06E7B2" w14:textId="620962A6" w:rsidR="004A1108" w:rsidRPr="006B7D62" w:rsidRDefault="004A1108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6B7D62">
              <w:rPr>
                <w:rFonts w:ascii="Times New Roman" w:eastAsia="Times New Roman" w:hAnsi="Times New Roman" w:cs="Times New Roman"/>
                <w:lang w:eastAsia="en-GB"/>
              </w:rPr>
              <w:t>8</w:t>
            </w:r>
          </w:p>
        </w:tc>
      </w:tr>
      <w:tr w:rsidR="00E804FB" w:rsidRPr="0036699C" w14:paraId="42592E7E" w14:textId="77777777" w:rsidTr="00BC592C">
        <w:trPr>
          <w:cantSplit/>
          <w:trHeight w:hRule="exact" w:val="644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58A46B3" w14:textId="77777777" w:rsidR="004A1108" w:rsidRPr="006B7D62" w:rsidRDefault="004A1108" w:rsidP="00E804FB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</w:pP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C728F4" w14:textId="63AD0EA8" w:rsidR="004A1108" w:rsidRPr="006B7D62" w:rsidRDefault="004A1108" w:rsidP="00E804FB">
            <w:pPr>
              <w:spacing w:line="360" w:lineRule="auto"/>
              <w:rPr>
                <w:rFonts w:ascii="Times New Roman" w:hAnsi="Times New Roman" w:cs="Times New Roman"/>
                <w:color w:val="000000"/>
                <w:lang w:eastAsia="en-GB"/>
              </w:rPr>
            </w:pPr>
            <w:r w:rsidRPr="006B7D62">
              <w:rPr>
                <w:rFonts w:ascii="Times New Roman" w:hAnsi="Times New Roman" w:cs="Times New Roman"/>
                <w:color w:val="000000"/>
                <w:lang w:eastAsia="en-GB"/>
              </w:rPr>
              <w:t>2.4 Interfacing with Other Languages</w:t>
            </w: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77AF014" w14:textId="07A94E67" w:rsidR="004A1108" w:rsidRPr="006B7D62" w:rsidRDefault="004A1108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6B7D62">
              <w:rPr>
                <w:rFonts w:ascii="Times New Roman" w:eastAsia="Times New Roman" w:hAnsi="Times New Roman" w:cs="Times New Roman"/>
                <w:lang w:eastAsia="en-GB"/>
              </w:rPr>
              <w:t>9</w:t>
            </w:r>
          </w:p>
        </w:tc>
      </w:tr>
      <w:tr w:rsidR="00E804FB" w:rsidRPr="0036699C" w14:paraId="6F9CF376" w14:textId="77777777" w:rsidTr="003D51F3">
        <w:trPr>
          <w:cantSplit/>
          <w:trHeight w:hRule="exact" w:val="384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F1A9C47" w14:textId="5E5DE247" w:rsidR="0036699C" w:rsidRPr="006B7D62" w:rsidRDefault="008525CF" w:rsidP="00E804FB">
            <w:pPr>
              <w:spacing w:line="360" w:lineRule="auto"/>
              <w:rPr>
                <w:rFonts w:ascii="Times New Roman" w:hAnsi="Times New Roman" w:cs="Times New Roman"/>
                <w:lang w:eastAsia="en-GB"/>
              </w:rPr>
            </w:pPr>
            <w:r w:rsidRPr="006B7D62"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  <w:t>Chapter 3</w:t>
            </w: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AEA3C83" w14:textId="77777777" w:rsidR="0036699C" w:rsidRPr="006B7D62" w:rsidRDefault="0036699C" w:rsidP="00E804FB">
            <w:pPr>
              <w:spacing w:line="360" w:lineRule="auto"/>
              <w:rPr>
                <w:rFonts w:ascii="Times New Roman" w:hAnsi="Times New Roman" w:cs="Times New Roman"/>
                <w:lang w:eastAsia="en-GB"/>
              </w:rPr>
            </w:pPr>
            <w:r w:rsidRPr="006B7D62"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  <w:t>FEATURE DETECTION</w:t>
            </w: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7205D02" w14:textId="5842207B" w:rsidR="0036699C" w:rsidRPr="006B7D62" w:rsidRDefault="004A1108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6B7D62">
              <w:rPr>
                <w:rFonts w:ascii="Times New Roman" w:eastAsia="Times New Roman" w:hAnsi="Times New Roman" w:cs="Times New Roman"/>
                <w:lang w:eastAsia="en-GB"/>
              </w:rPr>
              <w:t>10</w:t>
            </w:r>
          </w:p>
        </w:tc>
      </w:tr>
      <w:tr w:rsidR="00E804FB" w:rsidRPr="0036699C" w14:paraId="1CCD3A35" w14:textId="77777777" w:rsidTr="003D51F3">
        <w:trPr>
          <w:cantSplit/>
          <w:trHeight w:hRule="exact" w:val="384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3145DED" w14:textId="77777777" w:rsidR="004A1108" w:rsidRPr="006B7D62" w:rsidRDefault="004A1108" w:rsidP="00E804FB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</w:pP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F64061E" w14:textId="0CE204BD" w:rsidR="004A1108" w:rsidRPr="006B7D62" w:rsidRDefault="004A1108" w:rsidP="00E804FB">
            <w:pPr>
              <w:spacing w:line="360" w:lineRule="auto"/>
              <w:rPr>
                <w:rFonts w:ascii="Times New Roman" w:hAnsi="Times New Roman" w:cs="Times New Roman"/>
                <w:bCs/>
                <w:color w:val="000000"/>
                <w:lang w:eastAsia="en-GB"/>
              </w:rPr>
            </w:pPr>
            <w:r w:rsidRPr="006B7D62">
              <w:rPr>
                <w:rFonts w:ascii="Times New Roman" w:hAnsi="Times New Roman" w:cs="Times New Roman"/>
                <w:bCs/>
                <w:color w:val="000000"/>
                <w:lang w:eastAsia="en-GB"/>
              </w:rPr>
              <w:t>3.1 Definition of a Feature</w:t>
            </w: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B4B8F81" w14:textId="2A48849A" w:rsidR="004A1108" w:rsidRPr="006B7D62" w:rsidRDefault="00FA497A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6B7D62">
              <w:rPr>
                <w:rFonts w:ascii="Times New Roman" w:eastAsia="Times New Roman" w:hAnsi="Times New Roman" w:cs="Times New Roman"/>
                <w:lang w:eastAsia="en-GB"/>
              </w:rPr>
              <w:t>10</w:t>
            </w:r>
          </w:p>
        </w:tc>
      </w:tr>
      <w:tr w:rsidR="00E804FB" w:rsidRPr="0036699C" w14:paraId="4CB8CB36" w14:textId="77777777" w:rsidTr="003D51F3">
        <w:trPr>
          <w:cantSplit/>
          <w:trHeight w:hRule="exact" w:val="384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EB9F615" w14:textId="77777777" w:rsidR="004A1108" w:rsidRPr="006B7D62" w:rsidRDefault="004A1108" w:rsidP="00E804FB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</w:pP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5D1A860" w14:textId="39CE934E" w:rsidR="004A1108" w:rsidRPr="006B7D62" w:rsidRDefault="004A1108" w:rsidP="00E804FB">
            <w:pPr>
              <w:spacing w:line="360" w:lineRule="auto"/>
              <w:rPr>
                <w:rFonts w:ascii="Times New Roman" w:hAnsi="Times New Roman" w:cs="Times New Roman"/>
                <w:bCs/>
                <w:color w:val="000000"/>
                <w:lang w:eastAsia="en-GB"/>
              </w:rPr>
            </w:pPr>
            <w:r w:rsidRPr="006B7D62">
              <w:rPr>
                <w:rFonts w:ascii="Times New Roman" w:hAnsi="Times New Roman" w:cs="Times New Roman"/>
                <w:bCs/>
                <w:color w:val="000000"/>
                <w:lang w:eastAsia="en-GB"/>
              </w:rPr>
              <w:t>3.2 Types of Features</w:t>
            </w:r>
          </w:p>
          <w:p w14:paraId="3F228029" w14:textId="218992CE" w:rsidR="00FA497A" w:rsidRPr="006B7D62" w:rsidRDefault="00FA497A" w:rsidP="00E804FB">
            <w:pPr>
              <w:spacing w:line="360" w:lineRule="auto"/>
              <w:rPr>
                <w:rFonts w:ascii="Times New Roman" w:hAnsi="Times New Roman" w:cs="Times New Roman"/>
                <w:bCs/>
                <w:color w:val="000000"/>
                <w:lang w:eastAsia="en-GB"/>
              </w:rPr>
            </w:pP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99B7A8A" w14:textId="0370BD37" w:rsidR="004A1108" w:rsidRPr="006B7D62" w:rsidRDefault="00FA497A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6B7D62">
              <w:rPr>
                <w:rFonts w:ascii="Times New Roman" w:eastAsia="Times New Roman" w:hAnsi="Times New Roman" w:cs="Times New Roman"/>
                <w:lang w:eastAsia="en-GB"/>
              </w:rPr>
              <w:t>11</w:t>
            </w:r>
          </w:p>
        </w:tc>
      </w:tr>
      <w:tr w:rsidR="00E804FB" w:rsidRPr="0036699C" w14:paraId="203A7097" w14:textId="77777777" w:rsidTr="003D51F3">
        <w:trPr>
          <w:cantSplit/>
          <w:trHeight w:hRule="exact" w:val="384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3808E6B" w14:textId="77777777" w:rsidR="00FA497A" w:rsidRPr="006B7D62" w:rsidRDefault="00FA497A" w:rsidP="00E804FB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</w:pP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5E47F01" w14:textId="6F093CA2" w:rsidR="00FA497A" w:rsidRPr="006B7D62" w:rsidRDefault="003135CF" w:rsidP="00E804FB">
            <w:pPr>
              <w:spacing w:line="360" w:lineRule="auto"/>
              <w:rPr>
                <w:rFonts w:ascii="Times New Roman" w:hAnsi="Times New Roman" w:cs="Times New Roman"/>
                <w:bCs/>
                <w:color w:val="000000"/>
                <w:lang w:eastAsia="en-GB"/>
              </w:rPr>
            </w:pPr>
            <w:r>
              <w:rPr>
                <w:rFonts w:ascii="Times New Roman" w:hAnsi="Times New Roman" w:cs="Times New Roman"/>
                <w:bCs/>
                <w:color w:val="000000"/>
                <w:lang w:eastAsia="en-GB"/>
              </w:rPr>
              <w:t xml:space="preserve">   </w:t>
            </w:r>
            <w:r w:rsidR="00FA497A" w:rsidRPr="006B7D62">
              <w:rPr>
                <w:rFonts w:ascii="Times New Roman" w:hAnsi="Times New Roman" w:cs="Times New Roman"/>
                <w:bCs/>
                <w:color w:val="000000"/>
                <w:lang w:eastAsia="en-GB"/>
              </w:rPr>
              <w:t>3.2.1 Edges</w:t>
            </w: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9E924EE" w14:textId="7EDB1431" w:rsidR="00FA497A" w:rsidRPr="006B7D62" w:rsidRDefault="00FA497A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6B7D62">
              <w:rPr>
                <w:rFonts w:ascii="Times New Roman" w:eastAsia="Times New Roman" w:hAnsi="Times New Roman" w:cs="Times New Roman"/>
                <w:lang w:eastAsia="en-GB"/>
              </w:rPr>
              <w:t>11</w:t>
            </w:r>
          </w:p>
        </w:tc>
      </w:tr>
      <w:tr w:rsidR="00E804FB" w:rsidRPr="0036699C" w14:paraId="0968959F" w14:textId="77777777" w:rsidTr="003D51F3">
        <w:trPr>
          <w:cantSplit/>
          <w:trHeight w:hRule="exact" w:val="384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0C6EC37" w14:textId="77777777" w:rsidR="00FA497A" w:rsidRPr="006B7D62" w:rsidRDefault="00FA497A" w:rsidP="00E804FB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</w:pP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60FDA2" w14:textId="0A9ABB23" w:rsidR="00FA497A" w:rsidRPr="006B7D62" w:rsidRDefault="003135CF" w:rsidP="00E804FB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</w:pPr>
            <w:r>
              <w:rPr>
                <w:rFonts w:ascii="Times New Roman" w:hAnsi="Times New Roman" w:cs="Times New Roman"/>
                <w:bCs/>
                <w:color w:val="000000"/>
                <w:lang w:eastAsia="en-GB"/>
              </w:rPr>
              <w:t xml:space="preserve">   </w:t>
            </w:r>
            <w:r w:rsidR="00FA497A" w:rsidRPr="006B7D62">
              <w:rPr>
                <w:rFonts w:ascii="Times New Roman" w:hAnsi="Times New Roman" w:cs="Times New Roman"/>
                <w:bCs/>
                <w:color w:val="000000"/>
                <w:lang w:eastAsia="en-GB"/>
              </w:rPr>
              <w:t>3.2.2 Corners / Interest Points</w:t>
            </w: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5EEE8E0" w14:textId="38423B64" w:rsidR="00FA497A" w:rsidRPr="006B7D62" w:rsidRDefault="00FA497A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6B7D62">
              <w:rPr>
                <w:rFonts w:ascii="Times New Roman" w:eastAsia="Times New Roman" w:hAnsi="Times New Roman" w:cs="Times New Roman"/>
                <w:lang w:eastAsia="en-GB"/>
              </w:rPr>
              <w:t>11</w:t>
            </w:r>
          </w:p>
        </w:tc>
      </w:tr>
      <w:tr w:rsidR="00E804FB" w:rsidRPr="0036699C" w14:paraId="6206D25E" w14:textId="77777777" w:rsidTr="003D51F3">
        <w:trPr>
          <w:cantSplit/>
          <w:trHeight w:hRule="exact" w:val="384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7DEEA24" w14:textId="77777777" w:rsidR="00FA497A" w:rsidRPr="006B7D62" w:rsidRDefault="00FA497A" w:rsidP="00E804FB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</w:pP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DC93B73" w14:textId="24CC107F" w:rsidR="00FA497A" w:rsidRPr="006B7D62" w:rsidRDefault="003135CF" w:rsidP="00E804FB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</w:pPr>
            <w:r>
              <w:rPr>
                <w:rFonts w:ascii="Times New Roman" w:hAnsi="Times New Roman" w:cs="Times New Roman"/>
                <w:bCs/>
                <w:color w:val="000000"/>
                <w:lang w:eastAsia="en-GB"/>
              </w:rPr>
              <w:t xml:space="preserve">   </w:t>
            </w:r>
            <w:r w:rsidR="00FA497A" w:rsidRPr="006B7D62">
              <w:rPr>
                <w:rFonts w:ascii="Times New Roman" w:hAnsi="Times New Roman" w:cs="Times New Roman"/>
                <w:bCs/>
                <w:color w:val="000000"/>
                <w:lang w:eastAsia="en-GB"/>
              </w:rPr>
              <w:t>3.2.3 Blobs / Regions of Interest Points</w:t>
            </w: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BFA727C" w14:textId="2F139DE2" w:rsidR="00FA497A" w:rsidRPr="006B7D62" w:rsidRDefault="00FA497A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6B7D62">
              <w:rPr>
                <w:rFonts w:ascii="Times New Roman" w:eastAsia="Times New Roman" w:hAnsi="Times New Roman" w:cs="Times New Roman"/>
                <w:lang w:eastAsia="en-GB"/>
              </w:rPr>
              <w:t>12</w:t>
            </w:r>
          </w:p>
        </w:tc>
      </w:tr>
      <w:tr w:rsidR="00E804FB" w:rsidRPr="0036699C" w14:paraId="1E9FEDBF" w14:textId="77777777" w:rsidTr="003D51F3">
        <w:trPr>
          <w:cantSplit/>
          <w:trHeight w:hRule="exact" w:val="384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9226B3D" w14:textId="77777777" w:rsidR="00FA497A" w:rsidRPr="006B7D62" w:rsidRDefault="00FA497A" w:rsidP="00E804FB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</w:pP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878EEE9" w14:textId="7E3751C2" w:rsidR="00FA497A" w:rsidRPr="006B7D62" w:rsidRDefault="003135CF" w:rsidP="00E804FB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</w:pPr>
            <w:r>
              <w:rPr>
                <w:rFonts w:ascii="Times New Roman" w:hAnsi="Times New Roman" w:cs="Times New Roman"/>
                <w:bCs/>
                <w:color w:val="000000"/>
                <w:lang w:eastAsia="en-GB"/>
              </w:rPr>
              <w:t xml:space="preserve">   </w:t>
            </w:r>
            <w:r w:rsidR="00FA497A" w:rsidRPr="006B7D62">
              <w:rPr>
                <w:rFonts w:ascii="Times New Roman" w:hAnsi="Times New Roman" w:cs="Times New Roman"/>
                <w:bCs/>
                <w:color w:val="000000"/>
                <w:lang w:eastAsia="en-GB"/>
              </w:rPr>
              <w:t>3.2.4 Ridges</w:t>
            </w: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2721BC3" w14:textId="230700A9" w:rsidR="00FA497A" w:rsidRPr="006B7D62" w:rsidRDefault="00FA497A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6B7D62">
              <w:rPr>
                <w:rFonts w:ascii="Times New Roman" w:eastAsia="Times New Roman" w:hAnsi="Times New Roman" w:cs="Times New Roman"/>
                <w:lang w:eastAsia="en-GB"/>
              </w:rPr>
              <w:t>12</w:t>
            </w:r>
          </w:p>
        </w:tc>
      </w:tr>
      <w:tr w:rsidR="00E804FB" w:rsidRPr="0036699C" w14:paraId="6BB2ADEA" w14:textId="77777777" w:rsidTr="003D51F3">
        <w:trPr>
          <w:cantSplit/>
          <w:trHeight w:hRule="exact" w:val="384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7334D89F" w14:textId="77777777" w:rsidR="0036699C" w:rsidRPr="006B7D62" w:rsidRDefault="0036699C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D67352F" w14:textId="600C96A2" w:rsidR="0036699C" w:rsidRPr="006B7D62" w:rsidRDefault="00FA497A" w:rsidP="00E804FB">
            <w:pPr>
              <w:spacing w:line="360" w:lineRule="auto"/>
              <w:rPr>
                <w:rFonts w:ascii="Times New Roman" w:hAnsi="Times New Roman" w:cs="Times New Roman"/>
                <w:lang w:eastAsia="en-GB"/>
              </w:rPr>
            </w:pPr>
            <w:r w:rsidRPr="006B7D62">
              <w:rPr>
                <w:rFonts w:ascii="Times New Roman" w:hAnsi="Times New Roman" w:cs="Times New Roman"/>
                <w:color w:val="000000"/>
                <w:lang w:eastAsia="en-GB"/>
              </w:rPr>
              <w:t>3.3</w:t>
            </w:r>
            <w:r w:rsidR="0036699C" w:rsidRPr="006B7D62">
              <w:rPr>
                <w:rFonts w:ascii="Times New Roman" w:hAnsi="Times New Roman" w:cs="Times New Roman"/>
                <w:color w:val="000000"/>
                <w:lang w:eastAsia="en-GB"/>
              </w:rPr>
              <w:t xml:space="preserve"> SURF Detector</w:t>
            </w: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B703BCC" w14:textId="0B651717" w:rsidR="0036699C" w:rsidRPr="006B7D62" w:rsidRDefault="00FA497A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6B7D62">
              <w:rPr>
                <w:rFonts w:ascii="Times New Roman" w:eastAsia="Times New Roman" w:hAnsi="Times New Roman" w:cs="Times New Roman"/>
                <w:lang w:eastAsia="en-GB"/>
              </w:rPr>
              <w:t>13</w:t>
            </w:r>
          </w:p>
        </w:tc>
      </w:tr>
      <w:tr w:rsidR="00E804FB" w:rsidRPr="0036699C" w14:paraId="01FDA137" w14:textId="77777777" w:rsidTr="003D51F3">
        <w:trPr>
          <w:cantSplit/>
          <w:trHeight w:hRule="exact" w:val="384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0C6DBAD" w14:textId="77777777" w:rsidR="0036699C" w:rsidRPr="006B7D62" w:rsidRDefault="0036699C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7E64474" w14:textId="23E353FE" w:rsidR="0036699C" w:rsidRPr="006B7D62" w:rsidRDefault="00FA497A" w:rsidP="00E804FB">
            <w:pPr>
              <w:spacing w:line="360" w:lineRule="auto"/>
              <w:rPr>
                <w:rFonts w:ascii="Times New Roman" w:hAnsi="Times New Roman" w:cs="Times New Roman"/>
                <w:lang w:eastAsia="en-GB"/>
              </w:rPr>
            </w:pPr>
            <w:r w:rsidRPr="006B7D62">
              <w:rPr>
                <w:rFonts w:ascii="Times New Roman" w:hAnsi="Times New Roman" w:cs="Times New Roman"/>
                <w:color w:val="000000"/>
                <w:lang w:eastAsia="en-GB"/>
              </w:rPr>
              <w:t>3</w:t>
            </w:r>
            <w:r w:rsidR="0036699C" w:rsidRPr="006B7D62">
              <w:rPr>
                <w:rFonts w:ascii="Times New Roman" w:hAnsi="Times New Roman" w:cs="Times New Roman"/>
                <w:color w:val="000000"/>
                <w:lang w:eastAsia="en-GB"/>
              </w:rPr>
              <w:t>.</w:t>
            </w:r>
            <w:r w:rsidRPr="006B7D62">
              <w:rPr>
                <w:rFonts w:ascii="Times New Roman" w:hAnsi="Times New Roman" w:cs="Times New Roman"/>
                <w:color w:val="000000"/>
                <w:lang w:eastAsia="en-GB"/>
              </w:rPr>
              <w:t>4</w:t>
            </w:r>
            <w:r w:rsidR="0036699C" w:rsidRPr="006B7D62">
              <w:rPr>
                <w:rFonts w:ascii="Times New Roman" w:hAnsi="Times New Roman" w:cs="Times New Roman"/>
                <w:color w:val="000000"/>
                <w:lang w:eastAsia="en-GB"/>
              </w:rPr>
              <w:t xml:space="preserve"> MSER Detector</w:t>
            </w: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7DCF05B" w14:textId="10BD35C1" w:rsidR="0036699C" w:rsidRPr="006B7D62" w:rsidRDefault="00FA497A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6B7D62">
              <w:rPr>
                <w:rFonts w:ascii="Times New Roman" w:eastAsia="Times New Roman" w:hAnsi="Times New Roman" w:cs="Times New Roman"/>
                <w:lang w:eastAsia="en-GB"/>
              </w:rPr>
              <w:t>16</w:t>
            </w:r>
          </w:p>
        </w:tc>
      </w:tr>
      <w:tr w:rsidR="00E804FB" w:rsidRPr="0036699C" w14:paraId="6A2E3B47" w14:textId="77777777" w:rsidTr="003D51F3">
        <w:trPr>
          <w:cantSplit/>
          <w:trHeight w:hRule="exact" w:val="384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7A1E5966" w14:textId="77777777" w:rsidR="0036699C" w:rsidRPr="006B7D62" w:rsidRDefault="0036699C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79589484" w14:textId="5B226395" w:rsidR="0036699C" w:rsidRPr="006B7D62" w:rsidRDefault="00FA497A" w:rsidP="00E804FB">
            <w:pPr>
              <w:spacing w:line="360" w:lineRule="auto"/>
              <w:rPr>
                <w:rFonts w:ascii="Times New Roman" w:hAnsi="Times New Roman" w:cs="Times New Roman"/>
                <w:lang w:eastAsia="en-GB"/>
              </w:rPr>
            </w:pPr>
            <w:r w:rsidRPr="006B7D62">
              <w:rPr>
                <w:rFonts w:ascii="Times New Roman" w:hAnsi="Times New Roman" w:cs="Times New Roman"/>
                <w:color w:val="000000"/>
                <w:lang w:eastAsia="en-GB"/>
              </w:rPr>
              <w:t>3</w:t>
            </w:r>
            <w:r w:rsidR="0036699C" w:rsidRPr="006B7D62">
              <w:rPr>
                <w:rFonts w:ascii="Times New Roman" w:hAnsi="Times New Roman" w:cs="Times New Roman"/>
                <w:color w:val="000000"/>
                <w:lang w:eastAsia="en-GB"/>
              </w:rPr>
              <w:t>.</w:t>
            </w:r>
            <w:r w:rsidRPr="006B7D62">
              <w:rPr>
                <w:rFonts w:ascii="Times New Roman" w:hAnsi="Times New Roman" w:cs="Times New Roman"/>
                <w:color w:val="000000"/>
                <w:lang w:eastAsia="en-GB"/>
              </w:rPr>
              <w:t>5</w:t>
            </w:r>
            <w:r w:rsidR="0036699C" w:rsidRPr="006B7D62">
              <w:rPr>
                <w:rFonts w:ascii="Times New Roman" w:hAnsi="Times New Roman" w:cs="Times New Roman"/>
                <w:color w:val="000000"/>
                <w:lang w:eastAsia="en-GB"/>
              </w:rPr>
              <w:t xml:space="preserve"> FAST Detector</w:t>
            </w: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6468376" w14:textId="09745109" w:rsidR="0036699C" w:rsidRPr="006B7D62" w:rsidRDefault="00FA497A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6B7D62">
              <w:rPr>
                <w:rFonts w:ascii="Times New Roman" w:eastAsia="Times New Roman" w:hAnsi="Times New Roman" w:cs="Times New Roman"/>
                <w:lang w:eastAsia="en-GB"/>
              </w:rPr>
              <w:t>18</w:t>
            </w:r>
          </w:p>
        </w:tc>
      </w:tr>
      <w:tr w:rsidR="00E804FB" w:rsidRPr="0036699C" w14:paraId="2F139C42" w14:textId="77777777" w:rsidTr="00BC592C">
        <w:trPr>
          <w:cantSplit/>
          <w:trHeight w:hRule="exact" w:val="646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AA504D6" w14:textId="77777777" w:rsidR="0036699C" w:rsidRPr="006B7D62" w:rsidRDefault="0036699C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77B74AC0" w14:textId="263736E6" w:rsidR="0036699C" w:rsidRPr="006B7D62" w:rsidRDefault="00FA497A" w:rsidP="00E804FB">
            <w:pPr>
              <w:spacing w:line="360" w:lineRule="auto"/>
              <w:rPr>
                <w:rFonts w:ascii="Times New Roman" w:hAnsi="Times New Roman" w:cs="Times New Roman"/>
                <w:lang w:eastAsia="en-GB"/>
              </w:rPr>
            </w:pPr>
            <w:r w:rsidRPr="006B7D62">
              <w:rPr>
                <w:rFonts w:ascii="Times New Roman" w:hAnsi="Times New Roman" w:cs="Times New Roman"/>
                <w:color w:val="000000"/>
                <w:lang w:eastAsia="en-GB"/>
              </w:rPr>
              <w:t>3</w:t>
            </w:r>
            <w:r w:rsidR="0036699C" w:rsidRPr="006B7D62">
              <w:rPr>
                <w:rFonts w:ascii="Times New Roman" w:hAnsi="Times New Roman" w:cs="Times New Roman"/>
                <w:color w:val="000000"/>
                <w:lang w:eastAsia="en-GB"/>
              </w:rPr>
              <w:t>.</w:t>
            </w:r>
            <w:r w:rsidRPr="006B7D62">
              <w:rPr>
                <w:rFonts w:ascii="Times New Roman" w:hAnsi="Times New Roman" w:cs="Times New Roman"/>
                <w:color w:val="000000"/>
                <w:lang w:eastAsia="en-GB"/>
              </w:rPr>
              <w:t>6</w:t>
            </w:r>
            <w:r w:rsidR="0036699C" w:rsidRPr="006B7D62">
              <w:rPr>
                <w:rFonts w:ascii="Times New Roman" w:hAnsi="Times New Roman" w:cs="Times New Roman"/>
                <w:color w:val="000000"/>
                <w:lang w:eastAsia="en-GB"/>
              </w:rPr>
              <w:t xml:space="preserve"> Harris Detector</w:t>
            </w: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DBB8CC1" w14:textId="4120BB11" w:rsidR="0036699C" w:rsidRPr="006B7D62" w:rsidRDefault="00FA497A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6B7D62">
              <w:rPr>
                <w:rFonts w:ascii="Times New Roman" w:eastAsia="Times New Roman" w:hAnsi="Times New Roman" w:cs="Times New Roman"/>
                <w:lang w:eastAsia="en-GB"/>
              </w:rPr>
              <w:t>20</w:t>
            </w:r>
          </w:p>
        </w:tc>
      </w:tr>
      <w:tr w:rsidR="00E804FB" w:rsidRPr="0036699C" w14:paraId="1644C2DC" w14:textId="77777777" w:rsidTr="003D51F3">
        <w:trPr>
          <w:cantSplit/>
          <w:trHeight w:hRule="exact" w:val="384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E5E6925" w14:textId="785B2A86" w:rsidR="0036699C" w:rsidRPr="006B7D62" w:rsidRDefault="0036699C" w:rsidP="00E804FB">
            <w:pPr>
              <w:spacing w:line="360" w:lineRule="auto"/>
              <w:rPr>
                <w:rFonts w:ascii="Times New Roman" w:hAnsi="Times New Roman" w:cs="Times New Roman"/>
                <w:lang w:eastAsia="en-GB"/>
              </w:rPr>
            </w:pPr>
            <w:r w:rsidRPr="006B7D62"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  <w:t xml:space="preserve">Chapter </w:t>
            </w:r>
            <w:r w:rsidR="008525CF" w:rsidRPr="006B7D62"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  <w:t>4</w:t>
            </w: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6F469C3" w14:textId="77777777" w:rsidR="0036699C" w:rsidRPr="006B7D62" w:rsidRDefault="0036699C" w:rsidP="00E804FB">
            <w:pPr>
              <w:spacing w:line="360" w:lineRule="auto"/>
              <w:rPr>
                <w:rFonts w:ascii="Times New Roman" w:hAnsi="Times New Roman" w:cs="Times New Roman"/>
                <w:lang w:eastAsia="en-GB"/>
              </w:rPr>
            </w:pPr>
            <w:r w:rsidRPr="006B7D62"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  <w:t>REGION SEGMENTATION</w:t>
            </w: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98A35F6" w14:textId="09B97592" w:rsidR="0036699C" w:rsidRPr="006B7D62" w:rsidRDefault="00FA497A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6B7D62">
              <w:rPr>
                <w:rFonts w:ascii="Times New Roman" w:eastAsia="Times New Roman" w:hAnsi="Times New Roman" w:cs="Times New Roman"/>
                <w:lang w:eastAsia="en-GB"/>
              </w:rPr>
              <w:t>22</w:t>
            </w:r>
          </w:p>
        </w:tc>
      </w:tr>
      <w:tr w:rsidR="00E804FB" w:rsidRPr="0036699C" w14:paraId="7D4FB51A" w14:textId="77777777" w:rsidTr="003D51F3">
        <w:trPr>
          <w:cantSplit/>
          <w:trHeight w:hRule="exact" w:val="384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A3985B1" w14:textId="77777777" w:rsidR="00FA497A" w:rsidRPr="006B7D62" w:rsidRDefault="00FA497A" w:rsidP="00E804FB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</w:pP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BCA8A1A" w14:textId="1C513A16" w:rsidR="00FA497A" w:rsidRPr="006B7D62" w:rsidRDefault="00FA497A" w:rsidP="00E804FB">
            <w:pPr>
              <w:spacing w:line="360" w:lineRule="auto"/>
              <w:rPr>
                <w:rFonts w:ascii="Times New Roman" w:hAnsi="Times New Roman" w:cs="Times New Roman"/>
                <w:bCs/>
                <w:color w:val="000000"/>
                <w:lang w:eastAsia="en-GB"/>
              </w:rPr>
            </w:pPr>
            <w:r w:rsidRPr="006B7D62">
              <w:rPr>
                <w:rFonts w:ascii="Times New Roman" w:hAnsi="Times New Roman" w:cs="Times New Roman"/>
                <w:bCs/>
                <w:color w:val="000000"/>
                <w:lang w:eastAsia="en-GB"/>
              </w:rPr>
              <w:t>4.1 Thresholding</w:t>
            </w: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420E722" w14:textId="07D6F5F7" w:rsidR="00FA497A" w:rsidRPr="006B7D62" w:rsidRDefault="00FA497A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6B7D62">
              <w:rPr>
                <w:rFonts w:ascii="Times New Roman" w:eastAsia="Times New Roman" w:hAnsi="Times New Roman" w:cs="Times New Roman"/>
                <w:lang w:eastAsia="en-GB"/>
              </w:rPr>
              <w:t>23</w:t>
            </w:r>
          </w:p>
        </w:tc>
      </w:tr>
      <w:tr w:rsidR="00E804FB" w:rsidRPr="0036699C" w14:paraId="24F9A320" w14:textId="77777777" w:rsidTr="003D51F3">
        <w:trPr>
          <w:cantSplit/>
          <w:trHeight w:hRule="exact" w:val="384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CE4ADF" w14:textId="7C196F8E" w:rsidR="00FA497A" w:rsidRPr="006B7D62" w:rsidRDefault="00FA497A" w:rsidP="00E804FB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</w:pP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B1B1F5B" w14:textId="58FCF93D" w:rsidR="00FA497A" w:rsidRPr="006B7D62" w:rsidRDefault="00FA497A" w:rsidP="00E804FB">
            <w:pPr>
              <w:spacing w:line="360" w:lineRule="auto"/>
              <w:rPr>
                <w:rFonts w:ascii="Times New Roman" w:hAnsi="Times New Roman" w:cs="Times New Roman"/>
                <w:bCs/>
                <w:color w:val="000000"/>
                <w:lang w:eastAsia="en-GB"/>
              </w:rPr>
            </w:pPr>
            <w:r w:rsidRPr="006B7D62">
              <w:rPr>
                <w:rFonts w:ascii="Times New Roman" w:hAnsi="Times New Roman" w:cs="Times New Roman"/>
                <w:bCs/>
                <w:color w:val="000000"/>
                <w:lang w:eastAsia="en-GB"/>
              </w:rPr>
              <w:t>4.2 Clustering</w:t>
            </w: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A8ED7CE" w14:textId="04292D18" w:rsidR="00FA497A" w:rsidRPr="006B7D62" w:rsidRDefault="00FA497A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6B7D62">
              <w:rPr>
                <w:rFonts w:ascii="Times New Roman" w:eastAsia="Times New Roman" w:hAnsi="Times New Roman" w:cs="Times New Roman"/>
                <w:lang w:eastAsia="en-GB"/>
              </w:rPr>
              <w:t>23</w:t>
            </w:r>
          </w:p>
        </w:tc>
      </w:tr>
      <w:tr w:rsidR="00E804FB" w:rsidRPr="0036699C" w14:paraId="3849463E" w14:textId="77777777" w:rsidTr="00BC592C">
        <w:trPr>
          <w:cantSplit/>
          <w:trHeight w:hRule="exact" w:val="644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6F43701" w14:textId="77777777" w:rsidR="0036699C" w:rsidRPr="006B7D62" w:rsidRDefault="0036699C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1EF0D56" w14:textId="4696D941" w:rsidR="0036699C" w:rsidRPr="006B7D62" w:rsidRDefault="00FA497A" w:rsidP="00E804FB">
            <w:pPr>
              <w:spacing w:line="360" w:lineRule="auto"/>
              <w:rPr>
                <w:rFonts w:ascii="Times New Roman" w:hAnsi="Times New Roman" w:cs="Times New Roman"/>
                <w:lang w:eastAsia="en-GB"/>
              </w:rPr>
            </w:pPr>
            <w:r w:rsidRPr="006B7D62">
              <w:rPr>
                <w:rFonts w:ascii="Times New Roman" w:hAnsi="Times New Roman" w:cs="Times New Roman"/>
                <w:color w:val="000000"/>
                <w:lang w:eastAsia="en-GB"/>
              </w:rPr>
              <w:t>4</w:t>
            </w:r>
            <w:r w:rsidR="0036699C" w:rsidRPr="006B7D62">
              <w:rPr>
                <w:rFonts w:ascii="Times New Roman" w:hAnsi="Times New Roman" w:cs="Times New Roman"/>
                <w:color w:val="000000"/>
                <w:lang w:eastAsia="en-GB"/>
              </w:rPr>
              <w:t>.</w:t>
            </w:r>
            <w:r w:rsidRPr="006B7D62">
              <w:rPr>
                <w:rFonts w:ascii="Times New Roman" w:hAnsi="Times New Roman" w:cs="Times New Roman"/>
                <w:color w:val="000000"/>
                <w:lang w:eastAsia="en-GB"/>
              </w:rPr>
              <w:t>2.1</w:t>
            </w:r>
            <w:r w:rsidR="0036699C" w:rsidRPr="006B7D62">
              <w:rPr>
                <w:rFonts w:ascii="Times New Roman" w:hAnsi="Times New Roman" w:cs="Times New Roman"/>
                <w:color w:val="000000"/>
                <w:lang w:eastAsia="en-GB"/>
              </w:rPr>
              <w:t xml:space="preserve"> K - Means Clustering</w:t>
            </w: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ADF6C45" w14:textId="15ECC256" w:rsidR="0036699C" w:rsidRPr="006B7D62" w:rsidRDefault="00FA497A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6B7D62">
              <w:rPr>
                <w:rFonts w:ascii="Times New Roman" w:eastAsia="Times New Roman" w:hAnsi="Times New Roman" w:cs="Times New Roman"/>
                <w:lang w:eastAsia="en-GB"/>
              </w:rPr>
              <w:t>24</w:t>
            </w:r>
          </w:p>
        </w:tc>
      </w:tr>
      <w:tr w:rsidR="00E804FB" w:rsidRPr="0036699C" w14:paraId="13E85593" w14:textId="77777777" w:rsidTr="003D51F3">
        <w:trPr>
          <w:cantSplit/>
          <w:trHeight w:hRule="exact" w:val="384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E1894AF" w14:textId="02621232" w:rsidR="0036699C" w:rsidRPr="006B7D62" w:rsidRDefault="0036699C" w:rsidP="00E804FB">
            <w:pPr>
              <w:spacing w:line="360" w:lineRule="auto"/>
              <w:rPr>
                <w:rFonts w:ascii="Times New Roman" w:hAnsi="Times New Roman" w:cs="Times New Roman"/>
                <w:lang w:eastAsia="en-GB"/>
              </w:rPr>
            </w:pPr>
            <w:r w:rsidRPr="006B7D62"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  <w:t xml:space="preserve">Chapter </w:t>
            </w:r>
            <w:r w:rsidR="008525CF" w:rsidRPr="006B7D62"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  <w:t>5</w:t>
            </w: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00CE773" w14:textId="77777777" w:rsidR="0036699C" w:rsidRPr="006B7D62" w:rsidRDefault="0036699C" w:rsidP="00E804FB">
            <w:pPr>
              <w:spacing w:line="360" w:lineRule="auto"/>
              <w:rPr>
                <w:rFonts w:ascii="Times New Roman" w:hAnsi="Times New Roman" w:cs="Times New Roman"/>
                <w:lang w:eastAsia="en-GB"/>
              </w:rPr>
            </w:pPr>
            <w:r w:rsidRPr="006B7D62"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  <w:t>BAG-OF-FEATURES</w:t>
            </w: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A17F394" w14:textId="43A0EAA3" w:rsidR="0036699C" w:rsidRPr="006B7D62" w:rsidRDefault="00FA497A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6B7D62">
              <w:rPr>
                <w:rFonts w:ascii="Times New Roman" w:eastAsia="Times New Roman" w:hAnsi="Times New Roman" w:cs="Times New Roman"/>
                <w:lang w:eastAsia="en-GB"/>
              </w:rPr>
              <w:t>2</w:t>
            </w:r>
            <w:r w:rsidR="005E25B8">
              <w:rPr>
                <w:rFonts w:ascii="Times New Roman" w:eastAsia="Times New Roman" w:hAnsi="Times New Roman" w:cs="Times New Roman"/>
                <w:lang w:eastAsia="en-GB"/>
              </w:rPr>
              <w:t>6</w:t>
            </w:r>
          </w:p>
        </w:tc>
      </w:tr>
      <w:tr w:rsidR="00E804FB" w:rsidRPr="0036699C" w14:paraId="244FEE0D" w14:textId="77777777" w:rsidTr="003D51F3">
        <w:trPr>
          <w:cantSplit/>
          <w:trHeight w:hRule="exact" w:val="384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CB356C" w14:textId="77777777" w:rsidR="00FA497A" w:rsidRPr="006B7D62" w:rsidRDefault="00FA497A" w:rsidP="00E804FB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</w:pP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2CD5B3C" w14:textId="7A6E0EB0" w:rsidR="00FA497A" w:rsidRPr="006B7D62" w:rsidRDefault="00FA497A" w:rsidP="00E804FB">
            <w:pPr>
              <w:spacing w:line="360" w:lineRule="auto"/>
              <w:rPr>
                <w:rFonts w:ascii="Times New Roman" w:hAnsi="Times New Roman" w:cs="Times New Roman"/>
                <w:bCs/>
                <w:color w:val="000000"/>
                <w:lang w:eastAsia="en-GB"/>
              </w:rPr>
            </w:pPr>
            <w:r w:rsidRPr="006B7D62">
              <w:rPr>
                <w:rFonts w:ascii="Times New Roman" w:hAnsi="Times New Roman" w:cs="Times New Roman"/>
                <w:bCs/>
                <w:color w:val="000000"/>
                <w:lang w:eastAsia="en-GB"/>
              </w:rPr>
              <w:t>5.1 Representation of an Image</w:t>
            </w: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B31E5F6" w14:textId="7C76ED2B" w:rsidR="00FA497A" w:rsidRPr="006B7D62" w:rsidRDefault="00FA497A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6B7D62">
              <w:rPr>
                <w:rFonts w:ascii="Times New Roman" w:eastAsia="Times New Roman" w:hAnsi="Times New Roman" w:cs="Times New Roman"/>
                <w:lang w:eastAsia="en-GB"/>
              </w:rPr>
              <w:t>2</w:t>
            </w:r>
            <w:r w:rsidR="005E25B8">
              <w:rPr>
                <w:rFonts w:ascii="Times New Roman" w:eastAsia="Times New Roman" w:hAnsi="Times New Roman" w:cs="Times New Roman"/>
                <w:lang w:eastAsia="en-GB"/>
              </w:rPr>
              <w:t>6</w:t>
            </w:r>
          </w:p>
        </w:tc>
      </w:tr>
      <w:tr w:rsidR="00E804FB" w:rsidRPr="0036699C" w14:paraId="5D2CF855" w14:textId="77777777" w:rsidTr="003D51F3">
        <w:trPr>
          <w:cantSplit/>
          <w:trHeight w:hRule="exact" w:val="384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23172BE" w14:textId="77777777" w:rsidR="00FA497A" w:rsidRPr="006B7D62" w:rsidRDefault="00FA497A" w:rsidP="00E804FB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</w:pP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6027F26" w14:textId="52B0DBCC" w:rsidR="00FA497A" w:rsidRPr="006B7D62" w:rsidRDefault="00FA497A" w:rsidP="00E804FB">
            <w:pPr>
              <w:spacing w:line="360" w:lineRule="auto"/>
              <w:rPr>
                <w:rFonts w:ascii="Times New Roman" w:hAnsi="Times New Roman" w:cs="Times New Roman"/>
                <w:bCs/>
                <w:color w:val="000000"/>
                <w:lang w:eastAsia="en-GB"/>
              </w:rPr>
            </w:pPr>
            <w:r w:rsidRPr="006B7D62">
              <w:rPr>
                <w:rFonts w:ascii="Times New Roman" w:hAnsi="Times New Roman" w:cs="Times New Roman"/>
                <w:bCs/>
                <w:color w:val="000000"/>
                <w:lang w:eastAsia="en-GB"/>
              </w:rPr>
              <w:t>5.2 Representation of Features</w:t>
            </w:r>
          </w:p>
          <w:p w14:paraId="3E0B81F8" w14:textId="58D4DE72" w:rsidR="00FA497A" w:rsidRPr="006B7D62" w:rsidRDefault="00FA497A" w:rsidP="00E804FB">
            <w:pPr>
              <w:spacing w:line="360" w:lineRule="auto"/>
              <w:rPr>
                <w:rFonts w:ascii="Times New Roman" w:hAnsi="Times New Roman" w:cs="Times New Roman"/>
                <w:bCs/>
                <w:color w:val="000000"/>
                <w:lang w:eastAsia="en-GB"/>
              </w:rPr>
            </w:pPr>
            <w:r w:rsidRPr="006B7D62">
              <w:rPr>
                <w:rFonts w:ascii="Times New Roman" w:hAnsi="Times New Roman" w:cs="Times New Roman"/>
                <w:bCs/>
                <w:color w:val="000000"/>
                <w:lang w:eastAsia="en-GB"/>
              </w:rPr>
              <w:t>5.1 Representation of an image</w:t>
            </w: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A85E19C" w14:textId="2C6FDD01" w:rsidR="00FA497A" w:rsidRPr="006B7D62" w:rsidRDefault="00FA497A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6B7D62">
              <w:rPr>
                <w:rFonts w:ascii="Times New Roman" w:eastAsia="Times New Roman" w:hAnsi="Times New Roman" w:cs="Times New Roman"/>
                <w:lang w:eastAsia="en-GB"/>
              </w:rPr>
              <w:t>2</w:t>
            </w:r>
            <w:r w:rsidR="005E25B8">
              <w:rPr>
                <w:rFonts w:ascii="Times New Roman" w:eastAsia="Times New Roman" w:hAnsi="Times New Roman" w:cs="Times New Roman"/>
                <w:lang w:eastAsia="en-GB"/>
              </w:rPr>
              <w:t>7</w:t>
            </w:r>
          </w:p>
        </w:tc>
      </w:tr>
      <w:tr w:rsidR="00E804FB" w:rsidRPr="0036699C" w14:paraId="6376EE49" w14:textId="77777777" w:rsidTr="003D51F3">
        <w:trPr>
          <w:cantSplit/>
          <w:trHeight w:hRule="exact" w:val="384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ABA097F" w14:textId="77777777" w:rsidR="00FA497A" w:rsidRPr="006B7D62" w:rsidRDefault="00FA497A" w:rsidP="00E804FB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</w:pP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E0B5342" w14:textId="503024C4" w:rsidR="00FA497A" w:rsidRPr="006B7D62" w:rsidRDefault="00FA497A" w:rsidP="00E804FB">
            <w:pPr>
              <w:spacing w:line="360" w:lineRule="auto"/>
              <w:rPr>
                <w:rFonts w:ascii="Times New Roman" w:hAnsi="Times New Roman" w:cs="Times New Roman"/>
                <w:bCs/>
                <w:color w:val="000000"/>
                <w:lang w:eastAsia="en-GB"/>
              </w:rPr>
            </w:pPr>
            <w:r w:rsidRPr="006B7D62">
              <w:rPr>
                <w:rFonts w:ascii="Times New Roman" w:hAnsi="Times New Roman" w:cs="Times New Roman"/>
                <w:bCs/>
                <w:color w:val="000000"/>
                <w:lang w:eastAsia="en-GB"/>
              </w:rPr>
              <w:t>5.3 Generation of Codebook</w:t>
            </w: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385EA36" w14:textId="39AE62DB" w:rsidR="00FA497A" w:rsidRPr="006B7D62" w:rsidRDefault="00FA497A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6B7D62">
              <w:rPr>
                <w:rFonts w:ascii="Times New Roman" w:eastAsia="Times New Roman" w:hAnsi="Times New Roman" w:cs="Times New Roman"/>
                <w:lang w:eastAsia="en-GB"/>
              </w:rPr>
              <w:t>2</w:t>
            </w:r>
            <w:r w:rsidR="005E25B8">
              <w:rPr>
                <w:rFonts w:ascii="Times New Roman" w:eastAsia="Times New Roman" w:hAnsi="Times New Roman" w:cs="Times New Roman"/>
                <w:lang w:eastAsia="en-GB"/>
              </w:rPr>
              <w:t>7</w:t>
            </w:r>
          </w:p>
        </w:tc>
      </w:tr>
      <w:tr w:rsidR="00E804FB" w:rsidRPr="0036699C" w14:paraId="69105AE4" w14:textId="77777777" w:rsidTr="003D51F3">
        <w:trPr>
          <w:cantSplit/>
          <w:trHeight w:hRule="exact" w:val="384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914A54" w14:textId="77777777" w:rsidR="00FA497A" w:rsidRPr="006B7D62" w:rsidRDefault="00FA497A" w:rsidP="00E804FB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</w:pP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853BD00" w14:textId="77777777" w:rsidR="00FA497A" w:rsidRPr="006B7D62" w:rsidRDefault="00FA497A" w:rsidP="00E804FB">
            <w:pPr>
              <w:spacing w:line="360" w:lineRule="auto"/>
              <w:rPr>
                <w:rFonts w:ascii="Times New Roman" w:hAnsi="Times New Roman" w:cs="Times New Roman"/>
                <w:bCs/>
                <w:color w:val="000000"/>
                <w:lang w:eastAsia="en-GB"/>
              </w:rPr>
            </w:pPr>
            <w:r w:rsidRPr="006B7D62">
              <w:rPr>
                <w:rFonts w:ascii="Times New Roman" w:hAnsi="Times New Roman" w:cs="Times New Roman"/>
                <w:bCs/>
                <w:color w:val="000000"/>
                <w:lang w:eastAsia="en-GB"/>
              </w:rPr>
              <w:t>5.4 Recognition based on BoF</w:t>
            </w:r>
          </w:p>
          <w:p w14:paraId="52DD44F1" w14:textId="46E70911" w:rsidR="00FA497A" w:rsidRPr="006B7D62" w:rsidRDefault="00FA497A" w:rsidP="00E804FB">
            <w:pPr>
              <w:spacing w:line="360" w:lineRule="auto"/>
              <w:rPr>
                <w:rFonts w:ascii="Times New Roman" w:hAnsi="Times New Roman" w:cs="Times New Roman"/>
                <w:bCs/>
                <w:color w:val="000000"/>
                <w:lang w:eastAsia="en-GB"/>
              </w:rPr>
            </w:pP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DAAB5E2" w14:textId="68B62796" w:rsidR="00FA497A" w:rsidRPr="006B7D62" w:rsidRDefault="00FA497A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6B7D62">
              <w:rPr>
                <w:rFonts w:ascii="Times New Roman" w:eastAsia="Times New Roman" w:hAnsi="Times New Roman" w:cs="Times New Roman"/>
                <w:lang w:eastAsia="en-GB"/>
              </w:rPr>
              <w:t>2</w:t>
            </w:r>
            <w:r w:rsidR="005E25B8">
              <w:rPr>
                <w:rFonts w:ascii="Times New Roman" w:eastAsia="Times New Roman" w:hAnsi="Times New Roman" w:cs="Times New Roman"/>
                <w:lang w:eastAsia="en-GB"/>
              </w:rPr>
              <w:t>8</w:t>
            </w:r>
          </w:p>
        </w:tc>
      </w:tr>
      <w:tr w:rsidR="00E804FB" w:rsidRPr="0036699C" w14:paraId="7F458E46" w14:textId="77777777" w:rsidTr="00BC592C">
        <w:trPr>
          <w:cantSplit/>
          <w:trHeight w:hRule="exact" w:val="644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FBB7186" w14:textId="77777777" w:rsidR="00FA497A" w:rsidRPr="006B7D62" w:rsidRDefault="00FA497A" w:rsidP="00E804FB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</w:pP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FEF141" w14:textId="2C982AEE" w:rsidR="00FA497A" w:rsidRPr="006B7D62" w:rsidRDefault="00FA497A" w:rsidP="00E804FB">
            <w:pPr>
              <w:spacing w:line="360" w:lineRule="auto"/>
              <w:rPr>
                <w:rFonts w:ascii="Times New Roman" w:hAnsi="Times New Roman" w:cs="Times New Roman"/>
                <w:bCs/>
                <w:color w:val="000000"/>
                <w:lang w:eastAsia="en-GB"/>
              </w:rPr>
            </w:pPr>
            <w:r w:rsidRPr="006B7D62">
              <w:rPr>
                <w:rFonts w:ascii="Times New Roman" w:hAnsi="Times New Roman" w:cs="Times New Roman"/>
                <w:bCs/>
                <w:color w:val="000000"/>
                <w:lang w:eastAsia="en-GB"/>
              </w:rPr>
              <w:t>5.5 Confusion Matrix</w:t>
            </w: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37A20B6" w14:textId="03670CD4" w:rsidR="00FA497A" w:rsidRPr="006B7D62" w:rsidRDefault="00FA497A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6B7D62">
              <w:rPr>
                <w:rFonts w:ascii="Times New Roman" w:eastAsia="Times New Roman" w:hAnsi="Times New Roman" w:cs="Times New Roman"/>
                <w:lang w:eastAsia="en-GB"/>
              </w:rPr>
              <w:t>2</w:t>
            </w:r>
            <w:r w:rsidR="005E25B8">
              <w:rPr>
                <w:rFonts w:ascii="Times New Roman" w:eastAsia="Times New Roman" w:hAnsi="Times New Roman" w:cs="Times New Roman"/>
                <w:lang w:eastAsia="en-GB"/>
              </w:rPr>
              <w:t>8</w:t>
            </w:r>
          </w:p>
        </w:tc>
      </w:tr>
      <w:tr w:rsidR="00E804FB" w:rsidRPr="0036699C" w14:paraId="69EB158E" w14:textId="77777777" w:rsidTr="003D51F3">
        <w:trPr>
          <w:cantSplit/>
          <w:trHeight w:hRule="exact" w:val="384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327B5F4" w14:textId="3A7A8761" w:rsidR="0036699C" w:rsidRPr="006B7D62" w:rsidRDefault="0036699C" w:rsidP="00E804FB">
            <w:pPr>
              <w:spacing w:line="360" w:lineRule="auto"/>
              <w:rPr>
                <w:rFonts w:ascii="Times New Roman" w:hAnsi="Times New Roman" w:cs="Times New Roman"/>
                <w:lang w:eastAsia="en-GB"/>
              </w:rPr>
            </w:pPr>
            <w:r w:rsidRPr="006B7D62"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  <w:t xml:space="preserve">Chapter </w:t>
            </w:r>
            <w:r w:rsidR="008525CF" w:rsidRPr="006B7D62"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  <w:t>6</w:t>
            </w: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57C2B68" w14:textId="77777777" w:rsidR="0036699C" w:rsidRPr="006B7D62" w:rsidRDefault="0036699C" w:rsidP="00E804FB">
            <w:pPr>
              <w:spacing w:line="360" w:lineRule="auto"/>
              <w:rPr>
                <w:rFonts w:ascii="Times New Roman" w:hAnsi="Times New Roman" w:cs="Times New Roman"/>
                <w:lang w:eastAsia="en-GB"/>
              </w:rPr>
            </w:pPr>
            <w:r w:rsidRPr="006B7D62"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  <w:t>SUPPORT VECTOR MACHINES (SVMs)</w:t>
            </w: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7799FF7B" w14:textId="3DEF62E3" w:rsidR="0036699C" w:rsidRPr="006B7D62" w:rsidRDefault="005E25B8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lang w:eastAsia="en-GB"/>
              </w:rPr>
              <w:t>29</w:t>
            </w:r>
          </w:p>
        </w:tc>
      </w:tr>
      <w:tr w:rsidR="00E804FB" w:rsidRPr="0036699C" w14:paraId="70AAB2CF" w14:textId="77777777" w:rsidTr="003D51F3">
        <w:trPr>
          <w:cantSplit/>
          <w:trHeight w:hRule="exact" w:val="384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78B79BD" w14:textId="77777777" w:rsidR="00FA497A" w:rsidRPr="006B7D62" w:rsidRDefault="00FA497A" w:rsidP="00E804FB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</w:pP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CCA2134" w14:textId="540F83A2" w:rsidR="00FA497A" w:rsidRPr="006B7D62" w:rsidRDefault="00FA497A" w:rsidP="00E804FB">
            <w:pPr>
              <w:spacing w:line="360" w:lineRule="auto"/>
              <w:rPr>
                <w:rFonts w:ascii="Times New Roman" w:hAnsi="Times New Roman" w:cs="Times New Roman"/>
                <w:bCs/>
                <w:color w:val="000000"/>
                <w:lang w:eastAsia="en-GB"/>
              </w:rPr>
            </w:pPr>
            <w:r w:rsidRPr="006B7D62">
              <w:rPr>
                <w:rFonts w:ascii="Times New Roman" w:hAnsi="Times New Roman" w:cs="Times New Roman"/>
                <w:bCs/>
                <w:color w:val="000000"/>
                <w:lang w:eastAsia="en-GB"/>
              </w:rPr>
              <w:t>6.1 Linear SVM</w:t>
            </w: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1687DB1" w14:textId="2236B08B" w:rsidR="00FA497A" w:rsidRPr="006B7D62" w:rsidRDefault="005E25B8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lang w:eastAsia="en-GB"/>
              </w:rPr>
              <w:t>29</w:t>
            </w:r>
          </w:p>
        </w:tc>
      </w:tr>
      <w:tr w:rsidR="00E804FB" w:rsidRPr="0036699C" w14:paraId="6AC390F4" w14:textId="77777777" w:rsidTr="003D51F3">
        <w:trPr>
          <w:cantSplit/>
          <w:trHeight w:hRule="exact" w:val="384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6C23635" w14:textId="77777777" w:rsidR="00FA497A" w:rsidRPr="006B7D62" w:rsidRDefault="00FA497A" w:rsidP="00E804FB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</w:pP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3A64D86" w14:textId="241973CC" w:rsidR="00FA497A" w:rsidRPr="006B7D62" w:rsidRDefault="00FA497A" w:rsidP="00E804FB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</w:pPr>
            <w:r w:rsidRPr="006B7D62">
              <w:rPr>
                <w:rFonts w:ascii="Times New Roman" w:hAnsi="Times New Roman" w:cs="Times New Roman"/>
                <w:bCs/>
                <w:color w:val="000000"/>
                <w:lang w:eastAsia="en-GB"/>
              </w:rPr>
              <w:t>6.1.1 Hard Margin</w:t>
            </w: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DF8BEFC" w14:textId="7E69D031" w:rsidR="00FA497A" w:rsidRPr="006B7D62" w:rsidRDefault="00FA497A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6B7D62">
              <w:rPr>
                <w:rFonts w:ascii="Times New Roman" w:eastAsia="Times New Roman" w:hAnsi="Times New Roman" w:cs="Times New Roman"/>
                <w:lang w:eastAsia="en-GB"/>
              </w:rPr>
              <w:t>3</w:t>
            </w:r>
            <w:r w:rsidR="005E25B8">
              <w:rPr>
                <w:rFonts w:ascii="Times New Roman" w:eastAsia="Times New Roman" w:hAnsi="Times New Roman" w:cs="Times New Roman"/>
                <w:lang w:eastAsia="en-GB"/>
              </w:rPr>
              <w:t>0</w:t>
            </w:r>
          </w:p>
        </w:tc>
      </w:tr>
      <w:tr w:rsidR="00E804FB" w:rsidRPr="0036699C" w14:paraId="527F75F1" w14:textId="77777777" w:rsidTr="00FD4D32">
        <w:trPr>
          <w:cantSplit/>
          <w:trHeight w:hRule="exact" w:val="645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6B6F9C" w14:textId="77777777" w:rsidR="00FA497A" w:rsidRPr="006B7D62" w:rsidRDefault="00FA497A" w:rsidP="00E804FB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</w:pP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EA58531" w14:textId="7F7C2323" w:rsidR="00FA497A" w:rsidRPr="006B7D62" w:rsidRDefault="00FA497A" w:rsidP="00E804FB">
            <w:pPr>
              <w:spacing w:line="360" w:lineRule="auto"/>
              <w:rPr>
                <w:rFonts w:ascii="Times New Roman" w:hAnsi="Times New Roman" w:cs="Times New Roman"/>
                <w:bCs/>
                <w:color w:val="000000"/>
                <w:lang w:eastAsia="en-GB"/>
              </w:rPr>
            </w:pPr>
            <w:r w:rsidRPr="006B7D62">
              <w:rPr>
                <w:rFonts w:ascii="Times New Roman" w:hAnsi="Times New Roman" w:cs="Times New Roman"/>
                <w:bCs/>
                <w:color w:val="000000"/>
                <w:lang w:eastAsia="en-GB"/>
              </w:rPr>
              <w:t>6.1.2 Soft Margin</w:t>
            </w: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EF39A9E" w14:textId="078F6FD2" w:rsidR="00FA497A" w:rsidRPr="006B7D62" w:rsidRDefault="00FA497A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6B7D62">
              <w:rPr>
                <w:rFonts w:ascii="Times New Roman" w:eastAsia="Times New Roman" w:hAnsi="Times New Roman" w:cs="Times New Roman"/>
                <w:lang w:eastAsia="en-GB"/>
              </w:rPr>
              <w:t>3</w:t>
            </w:r>
            <w:r w:rsidR="005E25B8">
              <w:rPr>
                <w:rFonts w:ascii="Times New Roman" w:eastAsia="Times New Roman" w:hAnsi="Times New Roman" w:cs="Times New Roman"/>
                <w:lang w:eastAsia="en-GB"/>
              </w:rPr>
              <w:t>1</w:t>
            </w:r>
          </w:p>
        </w:tc>
      </w:tr>
      <w:tr w:rsidR="00E804FB" w:rsidRPr="0036699C" w14:paraId="5818E576" w14:textId="77777777" w:rsidTr="00BC592C">
        <w:trPr>
          <w:cantSplit/>
          <w:trHeight w:hRule="exact" w:val="645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08ABA3A" w14:textId="62ED355F" w:rsidR="0036699C" w:rsidRPr="006B7D62" w:rsidRDefault="0036699C" w:rsidP="00E804FB">
            <w:pPr>
              <w:spacing w:line="360" w:lineRule="auto"/>
              <w:rPr>
                <w:rFonts w:ascii="Times New Roman" w:hAnsi="Times New Roman" w:cs="Times New Roman"/>
                <w:lang w:eastAsia="en-GB"/>
              </w:rPr>
            </w:pPr>
            <w:r w:rsidRPr="006B7D62"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  <w:t xml:space="preserve">Chapter </w:t>
            </w:r>
            <w:r w:rsidR="00695CD8" w:rsidRPr="006B7D62"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  <w:t>7</w:t>
            </w: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5170947" w14:textId="1B7D8FF9" w:rsidR="0036699C" w:rsidRPr="006B7D62" w:rsidRDefault="0036699C" w:rsidP="00E804FB">
            <w:pPr>
              <w:spacing w:line="360" w:lineRule="auto"/>
              <w:rPr>
                <w:rFonts w:ascii="Times New Roman" w:hAnsi="Times New Roman" w:cs="Times New Roman"/>
                <w:lang w:eastAsia="en-GB"/>
              </w:rPr>
            </w:pPr>
            <w:r w:rsidRPr="006B7D62"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  <w:t>RESULTS</w:t>
            </w:r>
            <w:r w:rsidR="00695CD8" w:rsidRPr="006B7D62"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  <w:t xml:space="preserve"> AND ANALYSIS</w:t>
            </w: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FCBCA33" w14:textId="2C0F6F0F" w:rsidR="0036699C" w:rsidRPr="006B7D62" w:rsidRDefault="00FA497A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6B7D62">
              <w:rPr>
                <w:rFonts w:ascii="Times New Roman" w:eastAsia="Times New Roman" w:hAnsi="Times New Roman" w:cs="Times New Roman"/>
                <w:lang w:eastAsia="en-GB"/>
              </w:rPr>
              <w:t>3</w:t>
            </w:r>
            <w:r w:rsidR="005E25B8">
              <w:rPr>
                <w:rFonts w:ascii="Times New Roman" w:eastAsia="Times New Roman" w:hAnsi="Times New Roman" w:cs="Times New Roman"/>
                <w:lang w:eastAsia="en-GB"/>
              </w:rPr>
              <w:t>2</w:t>
            </w:r>
          </w:p>
        </w:tc>
      </w:tr>
      <w:tr w:rsidR="00E804FB" w:rsidRPr="0036699C" w14:paraId="5C628288" w14:textId="77777777" w:rsidTr="00FD4D32">
        <w:trPr>
          <w:cantSplit/>
          <w:trHeight w:val="67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E27BF07" w14:textId="6D77E8C0" w:rsidR="0036699C" w:rsidRPr="00A1252D" w:rsidRDefault="0036699C" w:rsidP="00E804FB">
            <w:pPr>
              <w:spacing w:line="360" w:lineRule="auto"/>
              <w:rPr>
                <w:rFonts w:ascii="Times New Roman" w:hAnsi="Times New Roman" w:cs="Times New Roman"/>
                <w:b/>
                <w:lang w:eastAsia="en-GB"/>
              </w:rPr>
            </w:pP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5D83D3E" w14:textId="67EDA913" w:rsidR="0036699C" w:rsidRPr="006B7D62" w:rsidRDefault="003536C4" w:rsidP="00E804FB">
            <w:pPr>
              <w:spacing w:line="360" w:lineRule="auto"/>
              <w:rPr>
                <w:rFonts w:ascii="Times New Roman" w:hAnsi="Times New Roman" w:cs="Times New Roman"/>
                <w:lang w:eastAsia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  <w:t>CONCLUSION</w:t>
            </w: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3B25B3A" w14:textId="7BCB3F82" w:rsidR="0036699C" w:rsidRPr="006B7D62" w:rsidRDefault="00E804FB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6B7D62">
              <w:rPr>
                <w:rFonts w:ascii="Times New Roman" w:eastAsia="Times New Roman" w:hAnsi="Times New Roman" w:cs="Times New Roman"/>
                <w:lang w:eastAsia="en-GB"/>
              </w:rPr>
              <w:t>4</w:t>
            </w:r>
            <w:r w:rsidR="005E25B8">
              <w:rPr>
                <w:rFonts w:ascii="Times New Roman" w:eastAsia="Times New Roman" w:hAnsi="Times New Roman" w:cs="Times New Roman"/>
                <w:lang w:eastAsia="en-GB"/>
              </w:rPr>
              <w:t>8</w:t>
            </w:r>
          </w:p>
        </w:tc>
      </w:tr>
      <w:tr w:rsidR="00E804FB" w:rsidRPr="0036699C" w14:paraId="1856CB38" w14:textId="77777777" w:rsidTr="00BC592C">
        <w:trPr>
          <w:cantSplit/>
          <w:trHeight w:hRule="exact" w:val="630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1CC8E38" w14:textId="77777777" w:rsidR="00695CD8" w:rsidRPr="006B7D62" w:rsidRDefault="00695CD8" w:rsidP="00E804FB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</w:pP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F78E2DE" w14:textId="75B6AAB6" w:rsidR="00695CD8" w:rsidRPr="006B7D62" w:rsidRDefault="00695CD8" w:rsidP="00E804FB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</w:pPr>
            <w:r w:rsidRPr="006B7D62"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  <w:t>REFERENCES</w:t>
            </w: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BA44779" w14:textId="1D634C81" w:rsidR="00695CD8" w:rsidRPr="006B7D62" w:rsidRDefault="005E25B8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lang w:eastAsia="en-GB"/>
              </w:rPr>
              <w:t>49</w:t>
            </w:r>
          </w:p>
        </w:tc>
      </w:tr>
      <w:tr w:rsidR="0062766E" w:rsidRPr="0036699C" w14:paraId="21FAF0DB" w14:textId="77777777" w:rsidTr="003D51F3">
        <w:trPr>
          <w:cantSplit/>
          <w:trHeight w:hRule="exact" w:val="384"/>
        </w:trPr>
        <w:tc>
          <w:tcPr>
            <w:tcW w:w="153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CDF8CAD" w14:textId="77777777" w:rsidR="0062766E" w:rsidRPr="006B7D62" w:rsidRDefault="0062766E" w:rsidP="00E804FB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</w:pPr>
          </w:p>
        </w:tc>
        <w:tc>
          <w:tcPr>
            <w:tcW w:w="596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724B605" w14:textId="1A5DFC57" w:rsidR="0062766E" w:rsidRPr="006B7D62" w:rsidRDefault="0062766E" w:rsidP="00E804FB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lang w:eastAsia="en-GB"/>
              </w:rPr>
              <w:t>CURRICULUM VITAE (CV)</w:t>
            </w:r>
          </w:p>
        </w:tc>
        <w:tc>
          <w:tcPr>
            <w:tcW w:w="1391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667AA3F" w14:textId="50F9017F" w:rsidR="0062766E" w:rsidRDefault="0062766E" w:rsidP="00E804FB">
            <w:pPr>
              <w:spacing w:line="36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lang w:eastAsia="en-GB"/>
              </w:rPr>
              <w:t>5</w:t>
            </w:r>
            <w:r w:rsidR="005E25B8">
              <w:rPr>
                <w:rFonts w:ascii="Times New Roman" w:eastAsia="Times New Roman" w:hAnsi="Times New Roman" w:cs="Times New Roman"/>
                <w:lang w:eastAsia="en-GB"/>
              </w:rPr>
              <w:t>0</w:t>
            </w:r>
            <w:bookmarkStart w:id="0" w:name="_GoBack"/>
            <w:bookmarkEnd w:id="0"/>
          </w:p>
        </w:tc>
      </w:tr>
    </w:tbl>
    <w:p w14:paraId="10F80633" w14:textId="77777777" w:rsidR="0034697A" w:rsidRDefault="005E25B8" w:rsidP="00726702">
      <w:pPr>
        <w:spacing w:line="360" w:lineRule="auto"/>
      </w:pPr>
    </w:p>
    <w:sectPr w:rsidR="0034697A" w:rsidSect="00151887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0MbK0MDY3tjQzNzVT0lEKTi0uzszPAykwrwUAGwlP3iwAAAA="/>
  </w:docVars>
  <w:rsids>
    <w:rsidRoot w:val="00B512C0"/>
    <w:rsid w:val="00151887"/>
    <w:rsid w:val="001F4057"/>
    <w:rsid w:val="002B6A45"/>
    <w:rsid w:val="002D21E4"/>
    <w:rsid w:val="003135CF"/>
    <w:rsid w:val="003536C4"/>
    <w:rsid w:val="003552B0"/>
    <w:rsid w:val="0036699C"/>
    <w:rsid w:val="003D51F3"/>
    <w:rsid w:val="003E43A0"/>
    <w:rsid w:val="00401F51"/>
    <w:rsid w:val="0044623A"/>
    <w:rsid w:val="004A1108"/>
    <w:rsid w:val="005E25B8"/>
    <w:rsid w:val="0062766E"/>
    <w:rsid w:val="00695CD8"/>
    <w:rsid w:val="006B7D62"/>
    <w:rsid w:val="00726702"/>
    <w:rsid w:val="00766D0E"/>
    <w:rsid w:val="008525CF"/>
    <w:rsid w:val="00853875"/>
    <w:rsid w:val="00A1252D"/>
    <w:rsid w:val="00A76A30"/>
    <w:rsid w:val="00A8288C"/>
    <w:rsid w:val="00B512C0"/>
    <w:rsid w:val="00BC592C"/>
    <w:rsid w:val="00C25CEA"/>
    <w:rsid w:val="00CC7F32"/>
    <w:rsid w:val="00DC413A"/>
    <w:rsid w:val="00E804FB"/>
    <w:rsid w:val="00FA497A"/>
    <w:rsid w:val="00FD4D32"/>
    <w:rsid w:val="00FF2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68DAF8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4F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6699C"/>
    <w:pPr>
      <w:spacing w:before="100" w:beforeAutospacing="1" w:after="100" w:afterAutospacing="1"/>
    </w:pPr>
    <w:rPr>
      <w:rFonts w:ascii="Times New Roman" w:hAnsi="Times New Roman" w:cs="Times New Roman"/>
      <w:lang w:eastAsia="en-GB"/>
    </w:rPr>
  </w:style>
  <w:style w:type="character" w:customStyle="1" w:styleId="apple-tab-span">
    <w:name w:val="apple-tab-span"/>
    <w:basedOn w:val="DefaultParagraphFont"/>
    <w:rsid w:val="0036699C"/>
  </w:style>
  <w:style w:type="character" w:customStyle="1" w:styleId="Heading1Char">
    <w:name w:val="Heading 1 Char"/>
    <w:basedOn w:val="DefaultParagraphFont"/>
    <w:link w:val="Heading1"/>
    <w:uiPriority w:val="9"/>
    <w:rsid w:val="00E804F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804FB"/>
    <w:pPr>
      <w:spacing w:line="259" w:lineRule="auto"/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E804FB"/>
    <w:pPr>
      <w:spacing w:after="100" w:line="259" w:lineRule="auto"/>
      <w:ind w:left="220"/>
    </w:pPr>
    <w:rPr>
      <w:rFonts w:eastAsiaTheme="minorEastAsia" w:cs="Times New Roman"/>
      <w:sz w:val="22"/>
      <w:szCs w:val="2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804FB"/>
    <w:pPr>
      <w:spacing w:after="100" w:line="259" w:lineRule="auto"/>
    </w:pPr>
    <w:rPr>
      <w:rFonts w:eastAsiaTheme="minorEastAsia" w:cs="Times New Roman"/>
      <w:sz w:val="22"/>
      <w:szCs w:val="2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E804FB"/>
    <w:pPr>
      <w:spacing w:after="100" w:line="259" w:lineRule="auto"/>
      <w:ind w:left="440"/>
    </w:pPr>
    <w:rPr>
      <w:rFonts w:eastAsiaTheme="minorEastAsia" w:cs="Times New Roman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292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0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11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4CACE5-D382-E94B-9FDD-AD0DD7C7B4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0</TotalTime>
  <Pages>3</Pages>
  <Words>238</Words>
  <Characters>1357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Office User</cp:lastModifiedBy>
  <cp:revision>22</cp:revision>
  <cp:lastPrinted>2018-05-06T11:09:00Z</cp:lastPrinted>
  <dcterms:created xsi:type="dcterms:W3CDTF">2018-04-29T18:00:00Z</dcterms:created>
  <dcterms:modified xsi:type="dcterms:W3CDTF">2018-05-09T06:37:00Z</dcterms:modified>
</cp:coreProperties>
</file>